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3C62F" w14:textId="77777777" w:rsidR="00CD00FF" w:rsidRPr="00BA1620" w:rsidRDefault="00425A54" w:rsidP="006E6C89">
      <w:pPr>
        <w:spacing w:after="0"/>
        <w:jc w:val="center"/>
        <w:outlineLvl w:val="0"/>
        <w:rPr>
          <w:rFonts w:ascii="Times New Roman" w:hAnsi="Times New Roman"/>
          <w:b/>
          <w:sz w:val="32"/>
          <w:szCs w:val="32"/>
        </w:rPr>
      </w:pPr>
      <w:r w:rsidRPr="00BA1620">
        <w:rPr>
          <w:rFonts w:ascii="Times New Roman" w:hAnsi="Times New Roman"/>
          <w:b/>
          <w:sz w:val="32"/>
          <w:szCs w:val="32"/>
        </w:rPr>
        <w:t>WebGrants Instructions for Applying for Funding</w:t>
      </w:r>
    </w:p>
    <w:p w14:paraId="5756BBFC" w14:textId="77777777" w:rsidR="00CD00FF" w:rsidRPr="00BA1620" w:rsidRDefault="00CD00FF" w:rsidP="00F871E2">
      <w:pPr>
        <w:spacing w:after="0"/>
        <w:outlineLvl w:val="0"/>
        <w:rPr>
          <w:rFonts w:ascii="Times New Roman" w:hAnsi="Times New Roman"/>
          <w:b/>
          <w:sz w:val="24"/>
          <w:szCs w:val="24"/>
        </w:rPr>
      </w:pPr>
    </w:p>
    <w:p w14:paraId="35769441" w14:textId="20F6AB1E" w:rsidR="00F871E2" w:rsidRPr="00BA1620" w:rsidRDefault="00F871E2" w:rsidP="006E6C89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  <w:r w:rsidRPr="00BA1620">
        <w:rPr>
          <w:rFonts w:ascii="Times New Roman" w:hAnsi="Times New Roman"/>
          <w:b/>
          <w:sz w:val="24"/>
          <w:szCs w:val="24"/>
        </w:rPr>
        <w:t>Lo</w:t>
      </w:r>
      <w:r w:rsidR="00425A54" w:rsidRPr="00BA1620">
        <w:rPr>
          <w:rFonts w:ascii="Times New Roman" w:hAnsi="Times New Roman"/>
          <w:b/>
          <w:sz w:val="24"/>
          <w:szCs w:val="24"/>
        </w:rPr>
        <w:t>gging into the WebGrants System</w:t>
      </w:r>
    </w:p>
    <w:p w14:paraId="320F6C80" w14:textId="77777777" w:rsidR="009A4678" w:rsidRPr="00BA1620" w:rsidRDefault="009A4678" w:rsidP="006E6C89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2FE4ACC8" w14:textId="77777777" w:rsidR="007F1962" w:rsidRPr="00B90C00" w:rsidRDefault="007F1962" w:rsidP="007F1962">
      <w:pPr>
        <w:pStyle w:val="Standard"/>
        <w:tabs>
          <w:tab w:val="left" w:pos="1440"/>
        </w:tabs>
        <w:ind w:left="2052" w:hanging="612"/>
        <w:outlineLvl w:val="0"/>
      </w:pPr>
      <w:bookmarkStart w:id="0" w:name="_Hlk300214831"/>
      <w:r w:rsidRPr="00B90C00">
        <w:t>Enter the URL for WebGrants: https://wg7test.webgrantscloud.com</w:t>
      </w:r>
    </w:p>
    <w:p w14:paraId="331136D3" w14:textId="04163BE1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On the </w:t>
      </w:r>
      <w:r w:rsidR="009A4678" w:rsidRPr="00BA1620">
        <w:rPr>
          <w:rFonts w:ascii="Times New Roman" w:hAnsi="Times New Roman"/>
          <w:sz w:val="24"/>
          <w:szCs w:val="24"/>
        </w:rPr>
        <w:t>Login Page</w:t>
      </w:r>
    </w:p>
    <w:p w14:paraId="36711644" w14:textId="6A11A0D9" w:rsidR="003A5C7D" w:rsidRPr="00BA1620" w:rsidRDefault="008A1819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Click on </w:t>
      </w:r>
      <w:r w:rsidR="003A5C7D" w:rsidRPr="00BA1620">
        <w:rPr>
          <w:rFonts w:ascii="Times New Roman" w:hAnsi="Times New Roman"/>
          <w:sz w:val="24"/>
          <w:szCs w:val="24"/>
        </w:rPr>
        <w:t>User ID on the left side of your page under Log</w:t>
      </w:r>
      <w:r w:rsidR="009A4678" w:rsidRPr="00BA1620">
        <w:rPr>
          <w:rFonts w:ascii="Times New Roman" w:hAnsi="Times New Roman"/>
          <w:sz w:val="24"/>
          <w:szCs w:val="24"/>
        </w:rPr>
        <w:t>i</w:t>
      </w:r>
      <w:r w:rsidR="003A5C7D" w:rsidRPr="00BA1620">
        <w:rPr>
          <w:rFonts w:ascii="Times New Roman" w:hAnsi="Times New Roman"/>
          <w:sz w:val="24"/>
          <w:szCs w:val="24"/>
        </w:rPr>
        <w:t>n</w:t>
      </w:r>
    </w:p>
    <w:p w14:paraId="2B7011D6" w14:textId="77777777" w:rsidR="003A5C7D" w:rsidRPr="00BA1620" w:rsidRDefault="003A5C7D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Enter your User ID</w:t>
      </w:r>
    </w:p>
    <w:p w14:paraId="0568FE23" w14:textId="77777777" w:rsidR="003A5C7D" w:rsidRPr="00BA1620" w:rsidRDefault="003A5C7D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Enter your Password</w:t>
      </w:r>
    </w:p>
    <w:p w14:paraId="27EA2B74" w14:textId="3779B07E" w:rsidR="003A5C7D" w:rsidRPr="00BA1620" w:rsidRDefault="003A5C7D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Click on ‘</w:t>
      </w:r>
      <w:r w:rsidR="009A4678" w:rsidRPr="00BA1620">
        <w:rPr>
          <w:rFonts w:ascii="Times New Roman" w:hAnsi="Times New Roman"/>
          <w:sz w:val="24"/>
          <w:szCs w:val="24"/>
        </w:rPr>
        <w:t>Sign</w:t>
      </w:r>
      <w:r w:rsidRPr="00BA1620">
        <w:rPr>
          <w:rFonts w:ascii="Times New Roman" w:hAnsi="Times New Roman"/>
          <w:sz w:val="24"/>
          <w:szCs w:val="24"/>
        </w:rPr>
        <w:t xml:space="preserve"> In’</w:t>
      </w:r>
    </w:p>
    <w:p w14:paraId="52749A87" w14:textId="75551C0D" w:rsidR="009A4678" w:rsidRPr="00BA1620" w:rsidRDefault="009A4678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5D22261E" w14:textId="5972CF46" w:rsidR="009A4678" w:rsidRPr="00BA1620" w:rsidRDefault="009A4678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48690B7" wp14:editId="551EFDAD">
            <wp:extent cx="5988496" cy="3568700"/>
            <wp:effectExtent l="19050" t="19050" r="1270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2756" cy="3571239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107BAC5" w14:textId="54464383" w:rsidR="003A5C7D" w:rsidRPr="00BA1620" w:rsidRDefault="003A5C7D" w:rsidP="009A4678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00951381" w14:textId="77777777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7219D99B" w14:textId="2C3BA2B2" w:rsidR="00F871E2" w:rsidRDefault="00030D09" w:rsidP="004208F0">
      <w:pPr>
        <w:spacing w:after="0"/>
        <w:ind w:left="216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otes before you Start your Application: </w:t>
      </w:r>
      <w:r w:rsidR="00F871E2" w:rsidRPr="00BA1620">
        <w:rPr>
          <w:rFonts w:ascii="Times New Roman" w:hAnsi="Times New Roman"/>
          <w:sz w:val="24"/>
          <w:szCs w:val="24"/>
        </w:rPr>
        <w:t>Use the WebGrants Menu, not the Browser Menu</w:t>
      </w:r>
      <w:r>
        <w:rPr>
          <w:rFonts w:ascii="Times New Roman" w:hAnsi="Times New Roman"/>
          <w:sz w:val="24"/>
          <w:szCs w:val="24"/>
        </w:rPr>
        <w:t>.</w:t>
      </w:r>
    </w:p>
    <w:p w14:paraId="20C5A1EC" w14:textId="77777777" w:rsidR="00030D09" w:rsidRDefault="00030D09" w:rsidP="00030D09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 w:rsidR="00F871E2" w:rsidRPr="00BA1620">
        <w:rPr>
          <w:rFonts w:ascii="Times New Roman" w:hAnsi="Times New Roman"/>
          <w:sz w:val="24"/>
          <w:szCs w:val="24"/>
        </w:rPr>
        <w:t>WebGrants is compat</w:t>
      </w:r>
      <w:r w:rsidR="003A5C7D" w:rsidRPr="00BA1620">
        <w:rPr>
          <w:rFonts w:ascii="Times New Roman" w:hAnsi="Times New Roman"/>
          <w:sz w:val="24"/>
          <w:szCs w:val="24"/>
        </w:rPr>
        <w:t xml:space="preserve">ible with many different </w:t>
      </w:r>
      <w:r w:rsidR="00404865" w:rsidRPr="00BA1620">
        <w:rPr>
          <w:rFonts w:ascii="Times New Roman" w:hAnsi="Times New Roman"/>
          <w:sz w:val="24"/>
          <w:szCs w:val="24"/>
        </w:rPr>
        <w:t>browsers;</w:t>
      </w:r>
      <w:r w:rsidR="003A5C7D" w:rsidRPr="00BA1620">
        <w:rPr>
          <w:rFonts w:ascii="Times New Roman" w:hAnsi="Times New Roman"/>
          <w:sz w:val="24"/>
          <w:szCs w:val="24"/>
        </w:rPr>
        <w:t xml:space="preserve"> please feel free to use the</w:t>
      </w:r>
    </w:p>
    <w:p w14:paraId="64BE13C8" w14:textId="58E1A24A" w:rsidR="00F871E2" w:rsidRPr="00BA1620" w:rsidRDefault="003A5C7D" w:rsidP="00030D09">
      <w:pPr>
        <w:spacing w:after="0"/>
        <w:ind w:left="1440" w:firstLine="72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browser of your choice.</w:t>
      </w:r>
    </w:p>
    <w:p w14:paraId="6B09CA6D" w14:textId="1333B469" w:rsidR="0059248C" w:rsidRPr="00BA1620" w:rsidRDefault="0059248C" w:rsidP="003A5C7D">
      <w:pPr>
        <w:spacing w:after="0"/>
        <w:ind w:left="216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Read the </w:t>
      </w:r>
      <w:r w:rsidR="007F1962">
        <w:rPr>
          <w:rFonts w:ascii="Times New Roman" w:hAnsi="Times New Roman"/>
          <w:sz w:val="24"/>
          <w:szCs w:val="24"/>
        </w:rPr>
        <w:t>i</w:t>
      </w:r>
      <w:r w:rsidRPr="00BA1620">
        <w:rPr>
          <w:rFonts w:ascii="Times New Roman" w:hAnsi="Times New Roman"/>
          <w:sz w:val="24"/>
          <w:szCs w:val="24"/>
        </w:rPr>
        <w:t>nstructions on the screen for navigating in the system.</w:t>
      </w:r>
    </w:p>
    <w:p w14:paraId="49546FE1" w14:textId="77777777" w:rsidR="003A5C7D" w:rsidRPr="00BA1620" w:rsidRDefault="003A5C7D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4754E0FB" w14:textId="77777777" w:rsidR="00CD00FF" w:rsidRPr="00BA1620" w:rsidRDefault="00CD00FF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5180443D" w14:textId="71034ECB" w:rsidR="00CD00FF" w:rsidRPr="00BA1620" w:rsidRDefault="00CD00FF" w:rsidP="009A4678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26F2C1E0" w14:textId="77777777" w:rsidR="009A4678" w:rsidRPr="00BA1620" w:rsidRDefault="009A4678" w:rsidP="009A4678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3AAE3292" w14:textId="77777777" w:rsidR="007F1962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73D3E43" w14:textId="77777777" w:rsidR="007F1962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0BEAE87F" w14:textId="77777777" w:rsidR="007F1962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3F77560" w14:textId="77777777" w:rsidR="007F1962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305B41D5" w14:textId="3B34F05E" w:rsidR="007F1962" w:rsidRPr="00BA1620" w:rsidRDefault="007F1962" w:rsidP="007F196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reating an Application</w:t>
      </w:r>
    </w:p>
    <w:p w14:paraId="26DABB96" w14:textId="77777777" w:rsidR="007F1962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40C6C781" w14:textId="175EB1E1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From the </w:t>
      </w:r>
      <w:r w:rsidR="004C120E" w:rsidRPr="00BA1620">
        <w:rPr>
          <w:rFonts w:ascii="Times New Roman" w:hAnsi="Times New Roman"/>
          <w:sz w:val="24"/>
          <w:szCs w:val="24"/>
        </w:rPr>
        <w:t xml:space="preserve">Side </w:t>
      </w:r>
      <w:r w:rsidRPr="00BA1620">
        <w:rPr>
          <w:rFonts w:ascii="Times New Roman" w:hAnsi="Times New Roman"/>
          <w:sz w:val="24"/>
          <w:szCs w:val="24"/>
        </w:rPr>
        <w:t>Menu:</w:t>
      </w:r>
    </w:p>
    <w:p w14:paraId="24E0768F" w14:textId="358F83E0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Click</w:t>
      </w:r>
      <w:r w:rsidR="006E6C89" w:rsidRPr="00BA1620">
        <w:rPr>
          <w:rFonts w:ascii="Times New Roman" w:hAnsi="Times New Roman"/>
          <w:sz w:val="24"/>
          <w:szCs w:val="24"/>
        </w:rPr>
        <w:t xml:space="preserve"> on </w:t>
      </w:r>
      <w:r w:rsidR="004C120E" w:rsidRPr="007F1962">
        <w:rPr>
          <w:rFonts w:ascii="Times New Roman" w:hAnsi="Times New Roman"/>
          <w:b/>
          <w:bCs/>
          <w:sz w:val="24"/>
          <w:szCs w:val="24"/>
        </w:rPr>
        <w:t>‘</w:t>
      </w:r>
      <w:r w:rsidRPr="007F1962">
        <w:rPr>
          <w:rFonts w:ascii="Times New Roman" w:hAnsi="Times New Roman"/>
          <w:b/>
          <w:bCs/>
          <w:sz w:val="24"/>
          <w:szCs w:val="24"/>
        </w:rPr>
        <w:t>Funding Opportunities</w:t>
      </w:r>
      <w:r w:rsidR="004C120E" w:rsidRPr="007F1962">
        <w:rPr>
          <w:rFonts w:ascii="Times New Roman" w:hAnsi="Times New Roman"/>
          <w:b/>
          <w:bCs/>
          <w:sz w:val="24"/>
          <w:szCs w:val="24"/>
        </w:rPr>
        <w:t>’</w:t>
      </w:r>
      <w:r w:rsidR="004C120E" w:rsidRPr="00BA1620">
        <w:rPr>
          <w:rFonts w:ascii="Times New Roman" w:hAnsi="Times New Roman"/>
          <w:sz w:val="24"/>
          <w:szCs w:val="24"/>
        </w:rPr>
        <w:t>:</w:t>
      </w:r>
    </w:p>
    <w:p w14:paraId="5231057E" w14:textId="77777777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3DAC9FCB" w14:textId="26AEF1F7" w:rsidR="00F871E2" w:rsidRPr="00BA1620" w:rsidRDefault="004C120E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0855FEF" wp14:editId="092E2DD6">
            <wp:extent cx="5966460" cy="2076660"/>
            <wp:effectExtent l="19050" t="19050" r="1524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0740" cy="2085111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6ABC127" w14:textId="77777777" w:rsidR="0059248C" w:rsidRPr="00BA1620" w:rsidRDefault="0059248C" w:rsidP="004C120E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661DD693" w14:textId="77777777" w:rsidR="006E6C89" w:rsidRPr="00BA1620" w:rsidRDefault="006E6C89" w:rsidP="00F871E2">
      <w:pPr>
        <w:spacing w:after="0"/>
        <w:ind w:left="360"/>
        <w:outlineLvl w:val="0"/>
        <w:rPr>
          <w:rFonts w:ascii="Times New Roman" w:hAnsi="Times New Roman"/>
          <w:sz w:val="24"/>
          <w:szCs w:val="24"/>
        </w:rPr>
      </w:pPr>
    </w:p>
    <w:p w14:paraId="21BDA457" w14:textId="63303587" w:rsidR="00F871E2" w:rsidRDefault="004C120E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>Select</w:t>
      </w:r>
      <w:r w:rsidR="00F871E2" w:rsidRPr="00BA1620">
        <w:rPr>
          <w:rFonts w:ascii="Times New Roman" w:hAnsi="Times New Roman"/>
          <w:sz w:val="24"/>
          <w:szCs w:val="24"/>
        </w:rPr>
        <w:t xml:space="preserve"> the </w:t>
      </w:r>
      <w:r w:rsidR="00CF4F7C" w:rsidRPr="007F1962">
        <w:rPr>
          <w:rFonts w:ascii="Times New Roman" w:hAnsi="Times New Roman"/>
          <w:b/>
          <w:bCs/>
          <w:sz w:val="24"/>
          <w:szCs w:val="24"/>
        </w:rPr>
        <w:t>‘</w:t>
      </w:r>
      <w:r w:rsidR="0059248C" w:rsidRPr="007F1962">
        <w:rPr>
          <w:rFonts w:ascii="Times New Roman" w:hAnsi="Times New Roman"/>
          <w:b/>
          <w:bCs/>
          <w:sz w:val="24"/>
          <w:szCs w:val="24"/>
        </w:rPr>
        <w:t>Opportunity Title</w:t>
      </w:r>
      <w:r w:rsidR="00CF4F7C" w:rsidRPr="007F1962">
        <w:rPr>
          <w:rFonts w:ascii="Times New Roman" w:hAnsi="Times New Roman"/>
          <w:b/>
          <w:bCs/>
          <w:sz w:val="24"/>
          <w:szCs w:val="24"/>
        </w:rPr>
        <w:t>’</w:t>
      </w:r>
      <w:r w:rsidR="00CF4F7C" w:rsidRPr="00BA1620">
        <w:rPr>
          <w:rFonts w:ascii="Times New Roman" w:hAnsi="Times New Roman"/>
          <w:sz w:val="24"/>
          <w:szCs w:val="24"/>
        </w:rPr>
        <w:t xml:space="preserve"> </w:t>
      </w:r>
      <w:r w:rsidR="00F871E2" w:rsidRPr="00BA1620">
        <w:rPr>
          <w:rFonts w:ascii="Times New Roman" w:hAnsi="Times New Roman"/>
          <w:sz w:val="24"/>
          <w:szCs w:val="24"/>
        </w:rPr>
        <w:t xml:space="preserve">you </w:t>
      </w:r>
      <w:r w:rsidR="007F1962">
        <w:rPr>
          <w:rFonts w:ascii="Times New Roman" w:hAnsi="Times New Roman"/>
          <w:sz w:val="24"/>
          <w:szCs w:val="24"/>
        </w:rPr>
        <w:t>are applying for.</w:t>
      </w:r>
    </w:p>
    <w:p w14:paraId="4B82592E" w14:textId="47D307F5" w:rsidR="007F1962" w:rsidRPr="00BA1620" w:rsidRDefault="007F196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ad the Funding Opportunity description to ensure eligibility requirements.</w:t>
      </w:r>
    </w:p>
    <w:p w14:paraId="7FFF3136" w14:textId="77777777" w:rsidR="00CF4F7C" w:rsidRPr="00BA1620" w:rsidRDefault="00CF4F7C" w:rsidP="004C120E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7C0FD9BA" w14:textId="5DC307AF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Click on </w:t>
      </w:r>
      <w:r w:rsidR="0059248C" w:rsidRPr="007F1962">
        <w:rPr>
          <w:rFonts w:ascii="Times New Roman" w:hAnsi="Times New Roman"/>
          <w:b/>
          <w:bCs/>
          <w:sz w:val="24"/>
          <w:szCs w:val="24"/>
        </w:rPr>
        <w:t>‘</w:t>
      </w:r>
      <w:r w:rsidRPr="007F1962">
        <w:rPr>
          <w:rFonts w:ascii="Times New Roman" w:hAnsi="Times New Roman"/>
          <w:b/>
          <w:bCs/>
          <w:sz w:val="24"/>
          <w:szCs w:val="24"/>
        </w:rPr>
        <w:t>Start A New Application</w:t>
      </w:r>
      <w:r w:rsidR="0059248C" w:rsidRPr="007F1962">
        <w:rPr>
          <w:rFonts w:ascii="Times New Roman" w:hAnsi="Times New Roman"/>
          <w:b/>
          <w:bCs/>
          <w:sz w:val="24"/>
          <w:szCs w:val="24"/>
        </w:rPr>
        <w:t>’</w:t>
      </w:r>
      <w:r w:rsidR="004C120E" w:rsidRPr="00BA1620">
        <w:rPr>
          <w:rFonts w:ascii="Times New Roman" w:hAnsi="Times New Roman"/>
          <w:sz w:val="24"/>
          <w:szCs w:val="24"/>
        </w:rPr>
        <w:t>:</w:t>
      </w:r>
    </w:p>
    <w:p w14:paraId="1E0AA037" w14:textId="429E6A40" w:rsidR="004C120E" w:rsidRPr="00BA1620" w:rsidRDefault="004C120E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25EE933" wp14:editId="0D698EEB">
            <wp:extent cx="5996940" cy="2608114"/>
            <wp:effectExtent l="19050" t="19050" r="22860" b="209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4836" cy="2611548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720B12E" w14:textId="77777777" w:rsidR="00404865" w:rsidRPr="00BA1620" w:rsidRDefault="00404865" w:rsidP="00F871E2">
      <w:pPr>
        <w:spacing w:after="0"/>
        <w:ind w:left="1440"/>
        <w:outlineLvl w:val="0"/>
        <w:rPr>
          <w:rFonts w:ascii="Times New Roman" w:hAnsi="Times New Roman"/>
          <w:noProof/>
        </w:rPr>
      </w:pPr>
    </w:p>
    <w:p w14:paraId="0C39E7E3" w14:textId="5EF9A210" w:rsidR="00F871E2" w:rsidRPr="00BA1620" w:rsidRDefault="007F1962" w:rsidP="006771A1">
      <w:pPr>
        <w:spacing w:after="0"/>
        <w:ind w:left="2160"/>
        <w:outlineLvl w:val="0"/>
        <w:rPr>
          <w:rFonts w:ascii="Times New Roman" w:hAnsi="Times New Roman"/>
          <w:sz w:val="24"/>
          <w:szCs w:val="24"/>
        </w:rPr>
      </w:pPr>
      <w:r w:rsidRPr="006771A1">
        <w:rPr>
          <w:rFonts w:ascii="Times New Roman" w:hAnsi="Times New Roman"/>
          <w:b/>
          <w:bCs/>
          <w:sz w:val="24"/>
          <w:szCs w:val="24"/>
        </w:rPr>
        <w:t>Note:</w:t>
      </w:r>
      <w:r>
        <w:rPr>
          <w:rFonts w:ascii="Times New Roman" w:hAnsi="Times New Roman"/>
          <w:sz w:val="24"/>
          <w:szCs w:val="24"/>
        </w:rPr>
        <w:t xml:space="preserve"> At any </w:t>
      </w:r>
      <w:proofErr w:type="gramStart"/>
      <w:r>
        <w:rPr>
          <w:rFonts w:ascii="Times New Roman" w:hAnsi="Times New Roman"/>
          <w:sz w:val="24"/>
          <w:szCs w:val="24"/>
        </w:rPr>
        <w:t>time</w:t>
      </w:r>
      <w:proofErr w:type="gramEnd"/>
      <w:r>
        <w:rPr>
          <w:rFonts w:ascii="Times New Roman" w:hAnsi="Times New Roman"/>
          <w:sz w:val="24"/>
          <w:szCs w:val="24"/>
        </w:rPr>
        <w:t xml:space="preserve"> you may click on </w:t>
      </w:r>
      <w:r w:rsidRPr="007F1962">
        <w:rPr>
          <w:rFonts w:ascii="Times New Roman" w:hAnsi="Times New Roman"/>
          <w:b/>
          <w:bCs/>
          <w:sz w:val="24"/>
          <w:szCs w:val="24"/>
        </w:rPr>
        <w:t>‘Ask a Question’</w:t>
      </w:r>
      <w:r>
        <w:rPr>
          <w:rFonts w:ascii="Times New Roman" w:hAnsi="Times New Roman"/>
          <w:sz w:val="24"/>
          <w:szCs w:val="24"/>
        </w:rPr>
        <w:t xml:space="preserve"> and submit a question into the system. When the Program Officer answers your response, you will receive an email alert from the WebGrants system</w:t>
      </w:r>
    </w:p>
    <w:p w14:paraId="2481AF75" w14:textId="77777777" w:rsidR="00F871E2" w:rsidRPr="00BA1620" w:rsidRDefault="00F871E2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E34D3A1" w14:textId="77777777" w:rsidR="0059248C" w:rsidRPr="00BA1620" w:rsidRDefault="0059248C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6BA77CD6" w14:textId="77777777" w:rsidR="0059248C" w:rsidRPr="00BA1620" w:rsidRDefault="0059248C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36D042C" w14:textId="77777777" w:rsidR="00CF4F7C" w:rsidRPr="00BA1620" w:rsidRDefault="00CF4F7C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61584B14" w14:textId="77777777" w:rsidR="00F871E2" w:rsidRPr="007F1962" w:rsidRDefault="00F871E2" w:rsidP="00F871E2">
      <w:pPr>
        <w:spacing w:after="0"/>
        <w:ind w:left="1080" w:firstLine="360"/>
        <w:outlineLvl w:val="0"/>
        <w:rPr>
          <w:rFonts w:ascii="Times New Roman" w:hAnsi="Times New Roman"/>
          <w:b/>
          <w:bCs/>
          <w:noProof/>
          <w:sz w:val="24"/>
          <w:szCs w:val="24"/>
        </w:rPr>
      </w:pPr>
      <w:r w:rsidRPr="007F1962">
        <w:rPr>
          <w:rFonts w:ascii="Times New Roman" w:hAnsi="Times New Roman"/>
          <w:b/>
          <w:bCs/>
          <w:noProof/>
          <w:sz w:val="24"/>
          <w:szCs w:val="24"/>
        </w:rPr>
        <w:t>General Information Page</w:t>
      </w:r>
    </w:p>
    <w:p w14:paraId="134520CD" w14:textId="73DAE2D4" w:rsidR="00F871E2" w:rsidRPr="00BA1620" w:rsidRDefault="00F871E2" w:rsidP="006771A1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This is a system page that pulls from the People and Organization database.  The system identifies the </w:t>
      </w:r>
      <w:r w:rsidR="004C120E" w:rsidRPr="00BA1620">
        <w:rPr>
          <w:rFonts w:ascii="Times New Roman" w:hAnsi="Times New Roman"/>
          <w:noProof/>
          <w:sz w:val="24"/>
          <w:szCs w:val="24"/>
        </w:rPr>
        <w:t>U</w:t>
      </w:r>
      <w:r w:rsidRPr="00BA1620">
        <w:rPr>
          <w:rFonts w:ascii="Times New Roman" w:hAnsi="Times New Roman"/>
          <w:noProof/>
          <w:sz w:val="24"/>
          <w:szCs w:val="24"/>
        </w:rPr>
        <w:t>ser and the association with their Organization</w:t>
      </w:r>
      <w:r w:rsidR="009874E5" w:rsidRPr="00BA1620">
        <w:rPr>
          <w:rFonts w:ascii="Times New Roman" w:hAnsi="Times New Roman"/>
          <w:noProof/>
          <w:sz w:val="24"/>
          <w:szCs w:val="24"/>
        </w:rPr>
        <w:t>.  T</w:t>
      </w:r>
      <w:r w:rsidRPr="00BA1620">
        <w:rPr>
          <w:rFonts w:ascii="Times New Roman" w:hAnsi="Times New Roman"/>
          <w:noProof/>
          <w:sz w:val="24"/>
          <w:szCs w:val="24"/>
        </w:rPr>
        <w:t>his is identified when a user registers for access to WebGrants.</w:t>
      </w:r>
    </w:p>
    <w:p w14:paraId="5E08067A" w14:textId="77777777" w:rsidR="00F871E2" w:rsidRPr="00BA1620" w:rsidRDefault="00F871E2" w:rsidP="00F871E2">
      <w:pPr>
        <w:spacing w:after="0"/>
        <w:ind w:left="360"/>
        <w:outlineLvl w:val="0"/>
        <w:rPr>
          <w:rFonts w:ascii="Times New Roman" w:hAnsi="Times New Roman"/>
          <w:noProof/>
          <w:sz w:val="24"/>
          <w:szCs w:val="24"/>
        </w:rPr>
      </w:pPr>
    </w:p>
    <w:p w14:paraId="74ED6463" w14:textId="05949C51" w:rsidR="00F871E2" w:rsidRPr="00BA1620" w:rsidRDefault="00F871E2" w:rsidP="00F871E2">
      <w:pPr>
        <w:spacing w:after="0"/>
        <w:ind w:left="36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ab/>
      </w:r>
      <w:r w:rsidR="009874E5" w:rsidRPr="00BA1620">
        <w:rPr>
          <w:rFonts w:ascii="Times New Roman" w:hAnsi="Times New Roman"/>
          <w:noProof/>
          <w:sz w:val="24"/>
          <w:szCs w:val="24"/>
        </w:rPr>
        <w:tab/>
      </w:r>
      <w:r w:rsidR="004C120E" w:rsidRPr="00BA1620">
        <w:rPr>
          <w:rFonts w:ascii="Times New Roman" w:hAnsi="Times New Roman"/>
          <w:noProof/>
          <w:sz w:val="24"/>
          <w:szCs w:val="24"/>
        </w:rPr>
        <w:t xml:space="preserve">Complete Step 1 in the Application Creation Wizard, then click </w:t>
      </w:r>
      <w:r w:rsidR="004C120E" w:rsidRPr="007F1962">
        <w:rPr>
          <w:rFonts w:ascii="Times New Roman" w:hAnsi="Times New Roman"/>
          <w:b/>
          <w:bCs/>
          <w:noProof/>
          <w:sz w:val="24"/>
          <w:szCs w:val="24"/>
        </w:rPr>
        <w:t>‘Save Form Information’</w:t>
      </w:r>
      <w:r w:rsidR="006F5BFB" w:rsidRPr="00BA1620">
        <w:rPr>
          <w:rFonts w:ascii="Times New Roman" w:hAnsi="Times New Roman"/>
          <w:noProof/>
          <w:sz w:val="24"/>
          <w:szCs w:val="24"/>
        </w:rPr>
        <w:t>:</w:t>
      </w:r>
    </w:p>
    <w:p w14:paraId="523123A6" w14:textId="77777777" w:rsidR="00F871E2" w:rsidRPr="00BA1620" w:rsidRDefault="00F871E2" w:rsidP="00254DB8">
      <w:pPr>
        <w:spacing w:after="0"/>
        <w:ind w:left="36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ab/>
      </w:r>
      <w:r w:rsidRPr="00BA1620">
        <w:rPr>
          <w:rFonts w:ascii="Times New Roman" w:hAnsi="Times New Roman"/>
          <w:noProof/>
          <w:sz w:val="24"/>
          <w:szCs w:val="24"/>
        </w:rPr>
        <w:tab/>
      </w:r>
      <w:r w:rsidR="009874E5" w:rsidRPr="00BA1620">
        <w:rPr>
          <w:rFonts w:ascii="Times New Roman" w:hAnsi="Times New Roman"/>
          <w:noProof/>
          <w:sz w:val="24"/>
          <w:szCs w:val="24"/>
        </w:rPr>
        <w:tab/>
      </w:r>
    </w:p>
    <w:p w14:paraId="4231708B" w14:textId="420F99E3" w:rsidR="00F871E2" w:rsidRPr="00BA1620" w:rsidRDefault="004C120E" w:rsidP="004C120E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F3A947A" wp14:editId="488C29BB">
            <wp:extent cx="6015990" cy="2758443"/>
            <wp:effectExtent l="19050" t="19050" r="2286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2454" cy="2761407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  <w:r w:rsidR="009874E5" w:rsidRPr="00BA1620">
        <w:rPr>
          <w:rFonts w:ascii="Times New Roman" w:hAnsi="Times New Roman"/>
          <w:noProof/>
          <w:sz w:val="24"/>
          <w:szCs w:val="24"/>
        </w:rPr>
        <w:tab/>
      </w:r>
    </w:p>
    <w:p w14:paraId="7DB76B25" w14:textId="77777777" w:rsidR="009874E5" w:rsidRPr="00BA1620" w:rsidRDefault="009874E5" w:rsidP="009874E5">
      <w:pPr>
        <w:spacing w:after="0"/>
        <w:ind w:left="144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2143990A" w14:textId="55C6AE0A" w:rsidR="006F5BFB" w:rsidRPr="00BA1620" w:rsidRDefault="008A1819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>Choose your Organizatio</w:t>
      </w:r>
      <w:r w:rsidR="00254DB8" w:rsidRPr="00BA1620">
        <w:rPr>
          <w:rFonts w:ascii="Times New Roman" w:hAnsi="Times New Roman"/>
          <w:noProof/>
          <w:sz w:val="24"/>
          <w:szCs w:val="24"/>
        </w:rPr>
        <w:t>n</w:t>
      </w:r>
      <w:r w:rsidRPr="00BA1620">
        <w:rPr>
          <w:rFonts w:ascii="Times New Roman" w:hAnsi="Times New Roman"/>
          <w:noProof/>
          <w:sz w:val="24"/>
          <w:szCs w:val="24"/>
        </w:rPr>
        <w:t xml:space="preserve"> from the drop-down</w:t>
      </w:r>
      <w:r w:rsidR="004C120E" w:rsidRPr="00BA1620">
        <w:rPr>
          <w:rFonts w:ascii="Times New Roman" w:hAnsi="Times New Roman"/>
          <w:noProof/>
          <w:sz w:val="24"/>
          <w:szCs w:val="24"/>
        </w:rPr>
        <w:t xml:space="preserve"> in Step 2 of the Application Creation Wizard.  Then click </w:t>
      </w:r>
      <w:r w:rsidR="004C120E" w:rsidRPr="007F1962">
        <w:rPr>
          <w:rFonts w:ascii="Times New Roman" w:hAnsi="Times New Roman"/>
          <w:b/>
          <w:bCs/>
          <w:noProof/>
          <w:sz w:val="24"/>
          <w:szCs w:val="24"/>
        </w:rPr>
        <w:t>‘Save Form Information’</w:t>
      </w:r>
      <w:r w:rsidR="004C120E" w:rsidRPr="00BA1620">
        <w:rPr>
          <w:rFonts w:ascii="Times New Roman" w:hAnsi="Times New Roman"/>
          <w:noProof/>
          <w:sz w:val="24"/>
          <w:szCs w:val="24"/>
        </w:rPr>
        <w:t>:</w:t>
      </w:r>
    </w:p>
    <w:p w14:paraId="39325C11" w14:textId="59F1D396" w:rsidR="006F5BFB" w:rsidRPr="00BA1620" w:rsidRDefault="006F5BFB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D4F09DE" wp14:editId="3A7C8352">
            <wp:extent cx="6065520" cy="2798002"/>
            <wp:effectExtent l="19050" t="19050" r="11430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2859" cy="2801387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797B06AD" w14:textId="77777777" w:rsidR="006F5BFB" w:rsidRPr="00BA1620" w:rsidRDefault="006F5BFB" w:rsidP="009874E5">
      <w:pPr>
        <w:spacing w:after="0"/>
        <w:ind w:left="72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04991E32" w14:textId="77777777" w:rsidR="00D326AD" w:rsidRDefault="00D326AD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</w:p>
    <w:p w14:paraId="77AFFC50" w14:textId="77777777" w:rsidR="00D326AD" w:rsidRDefault="00D326AD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</w:p>
    <w:p w14:paraId="7FE7D7F6" w14:textId="01280762" w:rsidR="006F5BFB" w:rsidRPr="00BA1620" w:rsidRDefault="006F5BFB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If you would like to add any </w:t>
      </w:r>
      <w:r w:rsidR="00B8060D" w:rsidRPr="00BA1620">
        <w:rPr>
          <w:rFonts w:ascii="Times New Roman" w:hAnsi="Times New Roman"/>
          <w:noProof/>
          <w:sz w:val="24"/>
          <w:szCs w:val="24"/>
        </w:rPr>
        <w:t>‘A</w:t>
      </w:r>
      <w:r w:rsidRPr="00BA1620">
        <w:rPr>
          <w:rFonts w:ascii="Times New Roman" w:hAnsi="Times New Roman"/>
          <w:noProof/>
          <w:sz w:val="24"/>
          <w:szCs w:val="24"/>
        </w:rPr>
        <w:t>dditional Applicants</w:t>
      </w:r>
      <w:r w:rsidR="00B8060D" w:rsidRPr="00BA1620">
        <w:rPr>
          <w:rFonts w:ascii="Times New Roman" w:hAnsi="Times New Roman"/>
          <w:noProof/>
          <w:sz w:val="24"/>
          <w:szCs w:val="24"/>
        </w:rPr>
        <w:t>’</w:t>
      </w:r>
      <w:r w:rsidRPr="00BA1620">
        <w:rPr>
          <w:rFonts w:ascii="Times New Roman" w:hAnsi="Times New Roman"/>
          <w:noProof/>
          <w:sz w:val="24"/>
          <w:szCs w:val="24"/>
        </w:rPr>
        <w:t xml:space="preserve"> from your Organization, you can add them in Step 3 of the Application Creation Wizard.  Then click </w:t>
      </w:r>
      <w:r w:rsidRPr="006771A1">
        <w:rPr>
          <w:rFonts w:ascii="Times New Roman" w:hAnsi="Times New Roman"/>
          <w:b/>
          <w:bCs/>
          <w:noProof/>
          <w:sz w:val="24"/>
          <w:szCs w:val="24"/>
        </w:rPr>
        <w:t>‘Save Form Information’</w:t>
      </w:r>
      <w:r w:rsidRPr="00BA1620">
        <w:rPr>
          <w:rFonts w:ascii="Times New Roman" w:hAnsi="Times New Roman"/>
          <w:noProof/>
          <w:sz w:val="24"/>
          <w:szCs w:val="24"/>
        </w:rPr>
        <w:t>:</w:t>
      </w:r>
    </w:p>
    <w:p w14:paraId="61B67587" w14:textId="4F965C9D" w:rsidR="006F5BFB" w:rsidRPr="00BA1620" w:rsidRDefault="006F5BFB" w:rsidP="006F5BFB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66BDE55" wp14:editId="06E0A8B9">
            <wp:extent cx="5966460" cy="2658389"/>
            <wp:effectExtent l="19050" t="19050" r="1524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8134" cy="2663591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953B5D4" w14:textId="77777777" w:rsidR="0059248C" w:rsidRPr="00BA1620" w:rsidRDefault="0059248C" w:rsidP="0059248C">
      <w:pPr>
        <w:spacing w:after="0"/>
        <w:ind w:left="2160"/>
        <w:outlineLvl w:val="0"/>
        <w:rPr>
          <w:rFonts w:ascii="Times New Roman" w:hAnsi="Times New Roman"/>
          <w:noProof/>
          <w:sz w:val="24"/>
          <w:szCs w:val="24"/>
        </w:rPr>
      </w:pPr>
    </w:p>
    <w:p w14:paraId="6B733E66" w14:textId="11EE7C0C" w:rsidR="0059248C" w:rsidRPr="007F1962" w:rsidRDefault="0059248C" w:rsidP="0059248C">
      <w:pPr>
        <w:spacing w:after="0"/>
        <w:ind w:left="2160"/>
        <w:outlineLvl w:val="0"/>
        <w:rPr>
          <w:rFonts w:ascii="Times New Roman" w:hAnsi="Times New Roman"/>
          <w:b/>
          <w:bCs/>
          <w:noProof/>
          <w:sz w:val="24"/>
          <w:szCs w:val="24"/>
        </w:rPr>
      </w:pPr>
      <w:r w:rsidRPr="00BA1620">
        <w:rPr>
          <w:rFonts w:ascii="Times New Roman" w:hAnsi="Times New Roman"/>
          <w:b/>
          <w:bCs/>
          <w:noProof/>
          <w:sz w:val="24"/>
          <w:szCs w:val="24"/>
        </w:rPr>
        <w:t>Note:</w:t>
      </w:r>
      <w:r w:rsidRPr="00BA1620">
        <w:rPr>
          <w:rFonts w:ascii="Times New Roman" w:hAnsi="Times New Roman"/>
          <w:noProof/>
          <w:sz w:val="24"/>
          <w:szCs w:val="24"/>
        </w:rPr>
        <w:t xml:space="preserve">  The system has created an</w:t>
      </w:r>
      <w:r w:rsidR="00D72014">
        <w:rPr>
          <w:rFonts w:ascii="Times New Roman" w:hAnsi="Times New Roman"/>
          <w:noProof/>
          <w:sz w:val="24"/>
          <w:szCs w:val="24"/>
        </w:rPr>
        <w:t>d assigned the</w:t>
      </w:r>
      <w:r w:rsidRPr="00BA1620">
        <w:rPr>
          <w:rFonts w:ascii="Times New Roman" w:hAnsi="Times New Roman"/>
          <w:noProof/>
          <w:sz w:val="24"/>
          <w:szCs w:val="24"/>
        </w:rPr>
        <w:t xml:space="preserve"> application # </w:t>
      </w:r>
      <w:r w:rsidR="00D72014">
        <w:rPr>
          <w:rFonts w:ascii="Times New Roman" w:hAnsi="Times New Roman"/>
          <w:noProof/>
          <w:sz w:val="24"/>
          <w:szCs w:val="24"/>
        </w:rPr>
        <w:t xml:space="preserve">when you clicked </w:t>
      </w:r>
      <w:r w:rsidRPr="00BA1620">
        <w:rPr>
          <w:rFonts w:ascii="Times New Roman" w:hAnsi="Times New Roman"/>
          <w:noProof/>
          <w:sz w:val="24"/>
          <w:szCs w:val="24"/>
        </w:rPr>
        <w:t>‘</w:t>
      </w:r>
      <w:r w:rsidR="006F5BFB" w:rsidRPr="00BA1620">
        <w:rPr>
          <w:rFonts w:ascii="Times New Roman" w:hAnsi="Times New Roman"/>
          <w:noProof/>
          <w:sz w:val="24"/>
          <w:szCs w:val="24"/>
        </w:rPr>
        <w:t>S</w:t>
      </w:r>
      <w:r w:rsidRPr="00BA1620">
        <w:rPr>
          <w:rFonts w:ascii="Times New Roman" w:hAnsi="Times New Roman"/>
          <w:noProof/>
          <w:sz w:val="24"/>
          <w:szCs w:val="24"/>
        </w:rPr>
        <w:t xml:space="preserve">ave’.  If </w:t>
      </w:r>
      <w:r w:rsidR="006F5BFB" w:rsidRPr="00BA1620">
        <w:rPr>
          <w:rFonts w:ascii="Times New Roman" w:hAnsi="Times New Roman"/>
          <w:noProof/>
          <w:sz w:val="24"/>
          <w:szCs w:val="24"/>
        </w:rPr>
        <w:t>you</w:t>
      </w:r>
      <w:r w:rsidRPr="00BA1620">
        <w:rPr>
          <w:rFonts w:ascii="Times New Roman" w:hAnsi="Times New Roman"/>
          <w:noProof/>
          <w:sz w:val="24"/>
          <w:szCs w:val="24"/>
        </w:rPr>
        <w:t xml:space="preserve"> log out of the system at this point or any future point:  </w:t>
      </w:r>
      <w:r w:rsidRPr="007F1962">
        <w:rPr>
          <w:rFonts w:ascii="Times New Roman" w:hAnsi="Times New Roman"/>
          <w:b/>
          <w:bCs/>
          <w:noProof/>
          <w:sz w:val="24"/>
          <w:szCs w:val="24"/>
        </w:rPr>
        <w:t>DO NOT CLICK ON START A NEW APPLICATION</w:t>
      </w:r>
      <w:r w:rsidR="006F5BFB" w:rsidRPr="007F1962">
        <w:rPr>
          <w:rFonts w:ascii="Times New Roman" w:hAnsi="Times New Roman"/>
          <w:b/>
          <w:bCs/>
          <w:noProof/>
          <w:sz w:val="24"/>
          <w:szCs w:val="24"/>
        </w:rPr>
        <w:t>.</w:t>
      </w:r>
    </w:p>
    <w:p w14:paraId="3F2DAFFA" w14:textId="263820F7" w:rsidR="0059248C" w:rsidRPr="00BA1620" w:rsidRDefault="006F5BFB" w:rsidP="0059248C">
      <w:pPr>
        <w:spacing w:after="0"/>
        <w:ind w:left="216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>You</w:t>
      </w:r>
      <w:r w:rsidR="0059248C" w:rsidRPr="00BA1620">
        <w:rPr>
          <w:rFonts w:ascii="Times New Roman" w:hAnsi="Times New Roman"/>
          <w:noProof/>
          <w:sz w:val="24"/>
          <w:szCs w:val="24"/>
        </w:rPr>
        <w:t xml:space="preserve"> can click on </w:t>
      </w:r>
      <w:r w:rsidR="0059248C" w:rsidRPr="00F97CAF">
        <w:rPr>
          <w:rFonts w:ascii="Times New Roman" w:hAnsi="Times New Roman"/>
          <w:b/>
          <w:bCs/>
          <w:noProof/>
          <w:sz w:val="24"/>
          <w:szCs w:val="24"/>
        </w:rPr>
        <w:t>‘Applications’</w:t>
      </w:r>
      <w:r w:rsidR="0059248C" w:rsidRPr="00BA1620">
        <w:rPr>
          <w:rFonts w:ascii="Times New Roman" w:hAnsi="Times New Roman"/>
          <w:noProof/>
          <w:sz w:val="24"/>
          <w:szCs w:val="24"/>
        </w:rPr>
        <w:t xml:space="preserve"> from the </w:t>
      </w:r>
      <w:r w:rsidR="00B8060D" w:rsidRPr="00BA1620">
        <w:rPr>
          <w:rFonts w:ascii="Times New Roman" w:hAnsi="Times New Roman"/>
          <w:noProof/>
          <w:sz w:val="24"/>
          <w:szCs w:val="24"/>
        </w:rPr>
        <w:t>Side</w:t>
      </w:r>
      <w:r w:rsidR="0059248C" w:rsidRPr="00BA1620">
        <w:rPr>
          <w:rFonts w:ascii="Times New Roman" w:hAnsi="Times New Roman"/>
          <w:noProof/>
          <w:sz w:val="24"/>
          <w:szCs w:val="24"/>
        </w:rPr>
        <w:t xml:space="preserve"> Menu o</w:t>
      </w:r>
      <w:r w:rsidR="00B8060D" w:rsidRPr="00BA1620">
        <w:rPr>
          <w:rFonts w:ascii="Times New Roman" w:hAnsi="Times New Roman"/>
          <w:noProof/>
          <w:sz w:val="24"/>
          <w:szCs w:val="24"/>
        </w:rPr>
        <w:t>r</w:t>
      </w:r>
      <w:r w:rsidR="009E5467" w:rsidRPr="00BA1620">
        <w:rPr>
          <w:rFonts w:ascii="Times New Roman" w:hAnsi="Times New Roman"/>
          <w:noProof/>
          <w:sz w:val="24"/>
          <w:szCs w:val="24"/>
        </w:rPr>
        <w:t>;</w:t>
      </w:r>
    </w:p>
    <w:p w14:paraId="7867EE8C" w14:textId="0529CD3C" w:rsidR="00CF4F7C" w:rsidRPr="00BA1620" w:rsidRDefault="0059248C" w:rsidP="009E5467">
      <w:pPr>
        <w:spacing w:after="0"/>
        <w:ind w:left="216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Click on </w:t>
      </w:r>
      <w:r w:rsidR="00F97CAF" w:rsidRPr="00F97CAF">
        <w:rPr>
          <w:rFonts w:ascii="Times New Roman" w:hAnsi="Times New Roman"/>
          <w:b/>
          <w:bCs/>
          <w:noProof/>
          <w:sz w:val="24"/>
          <w:szCs w:val="24"/>
        </w:rPr>
        <w:t>‘</w:t>
      </w:r>
      <w:r w:rsidRPr="00F97CAF">
        <w:rPr>
          <w:rFonts w:ascii="Times New Roman" w:hAnsi="Times New Roman"/>
          <w:b/>
          <w:bCs/>
          <w:noProof/>
          <w:sz w:val="24"/>
          <w:szCs w:val="24"/>
        </w:rPr>
        <w:t>Funding Opportunities</w:t>
      </w:r>
      <w:r w:rsidR="00F97CAF" w:rsidRPr="00F97CAF">
        <w:rPr>
          <w:rFonts w:ascii="Times New Roman" w:hAnsi="Times New Roman"/>
          <w:b/>
          <w:bCs/>
          <w:noProof/>
          <w:sz w:val="24"/>
          <w:szCs w:val="24"/>
        </w:rPr>
        <w:t>’</w:t>
      </w:r>
      <w:r w:rsidRPr="00BA1620">
        <w:rPr>
          <w:rFonts w:ascii="Times New Roman" w:hAnsi="Times New Roman"/>
          <w:noProof/>
          <w:sz w:val="24"/>
          <w:szCs w:val="24"/>
        </w:rPr>
        <w:t xml:space="preserve"> and </w:t>
      </w:r>
      <w:r w:rsidR="00B8060D" w:rsidRPr="00BA1620">
        <w:rPr>
          <w:rFonts w:ascii="Times New Roman" w:hAnsi="Times New Roman"/>
          <w:noProof/>
          <w:sz w:val="24"/>
          <w:szCs w:val="24"/>
        </w:rPr>
        <w:t xml:space="preserve">you </w:t>
      </w:r>
      <w:r w:rsidRPr="00BA1620">
        <w:rPr>
          <w:rFonts w:ascii="Times New Roman" w:hAnsi="Times New Roman"/>
          <w:noProof/>
          <w:sz w:val="24"/>
          <w:szCs w:val="24"/>
        </w:rPr>
        <w:t xml:space="preserve">will see </w:t>
      </w:r>
      <w:r w:rsidR="00B8060D" w:rsidRPr="00BA1620">
        <w:rPr>
          <w:rFonts w:ascii="Times New Roman" w:hAnsi="Times New Roman"/>
          <w:noProof/>
          <w:sz w:val="24"/>
          <w:szCs w:val="24"/>
        </w:rPr>
        <w:t xml:space="preserve">your </w:t>
      </w:r>
      <w:r w:rsidRPr="00BA1620">
        <w:rPr>
          <w:rFonts w:ascii="Times New Roman" w:hAnsi="Times New Roman"/>
          <w:noProof/>
          <w:sz w:val="24"/>
          <w:szCs w:val="24"/>
        </w:rPr>
        <w:t>application in the top section.</w:t>
      </w:r>
    </w:p>
    <w:p w14:paraId="46377BB4" w14:textId="77777777" w:rsidR="00CF4F7C" w:rsidRPr="00BA1620" w:rsidRDefault="00CF4F7C" w:rsidP="0059248C">
      <w:pPr>
        <w:spacing w:after="0"/>
        <w:ind w:left="144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7C24CA68" w14:textId="77777777" w:rsidR="00167482" w:rsidRDefault="00167482" w:rsidP="009E5467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</w:p>
    <w:p w14:paraId="0EE9E158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0DFB444D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43FDB45F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74F5643E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5DF38959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2156E506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27479077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1F394C84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4F894E82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4779E9B5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5EE038F1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10387DE6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31916D6C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5C522A56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4307C2C3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53F0A3EA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452B186B" w14:textId="77777777" w:rsidR="00D326AD" w:rsidRDefault="00D326AD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</w:p>
    <w:p w14:paraId="369B368B" w14:textId="51CD1F00" w:rsidR="00167482" w:rsidRPr="00BA1620" w:rsidRDefault="00167482" w:rsidP="00167482">
      <w:pPr>
        <w:spacing w:after="0"/>
        <w:ind w:left="1440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pleting an Application</w:t>
      </w:r>
    </w:p>
    <w:p w14:paraId="6746BDA1" w14:textId="77777777" w:rsidR="00D326AD" w:rsidRDefault="00D326AD" w:rsidP="009E5467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</w:p>
    <w:p w14:paraId="3BD6BEC8" w14:textId="07446E43" w:rsidR="0059248C" w:rsidRPr="00BA1620" w:rsidRDefault="009E5467" w:rsidP="009E5467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Once </w:t>
      </w:r>
      <w:r w:rsidR="007F1962">
        <w:rPr>
          <w:rFonts w:ascii="Times New Roman" w:hAnsi="Times New Roman"/>
          <w:noProof/>
          <w:sz w:val="24"/>
          <w:szCs w:val="24"/>
        </w:rPr>
        <w:t xml:space="preserve">you have completed the </w:t>
      </w:r>
      <w:r w:rsidRPr="00BA1620">
        <w:rPr>
          <w:rFonts w:ascii="Times New Roman" w:hAnsi="Times New Roman"/>
          <w:noProof/>
          <w:sz w:val="24"/>
          <w:szCs w:val="24"/>
        </w:rPr>
        <w:t>General Information</w:t>
      </w:r>
      <w:r w:rsidR="007F1962">
        <w:rPr>
          <w:rFonts w:ascii="Times New Roman" w:hAnsi="Times New Roman"/>
          <w:noProof/>
          <w:sz w:val="24"/>
          <w:szCs w:val="24"/>
        </w:rPr>
        <w:t>,</w:t>
      </w:r>
      <w:r w:rsidRPr="00BA1620">
        <w:rPr>
          <w:rFonts w:ascii="Times New Roman" w:hAnsi="Times New Roman"/>
          <w:noProof/>
          <w:sz w:val="24"/>
          <w:szCs w:val="24"/>
        </w:rPr>
        <w:t xml:space="preserve"> you will be returned to the Application Details:</w:t>
      </w:r>
    </w:p>
    <w:p w14:paraId="70BBC446" w14:textId="6DB69306" w:rsidR="009E5467" w:rsidRPr="00BA1620" w:rsidRDefault="009E5467" w:rsidP="009E5467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0334B96" wp14:editId="56E6BF0F">
            <wp:extent cx="4991100" cy="3608773"/>
            <wp:effectExtent l="19050" t="19050" r="19050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158" b="7557"/>
                    <a:stretch/>
                  </pic:blipFill>
                  <pic:spPr bwMode="auto">
                    <a:xfrm>
                      <a:off x="0" y="0"/>
                      <a:ext cx="5031386" cy="36379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EDBE5" w14:textId="77777777" w:rsidR="007F1962" w:rsidRDefault="007F1962" w:rsidP="00404865">
      <w:pPr>
        <w:spacing w:after="0"/>
        <w:ind w:left="72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71B53D2F" w14:textId="77777777" w:rsidR="007F1962" w:rsidRDefault="007F1962" w:rsidP="00404865">
      <w:pPr>
        <w:spacing w:after="0"/>
        <w:ind w:left="72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2FA6330F" w14:textId="77777777" w:rsidR="007F1962" w:rsidRDefault="007F1962" w:rsidP="007F1962">
      <w:pPr>
        <w:spacing w:after="0"/>
        <w:ind w:left="1440" w:firstLine="720"/>
        <w:outlineLvl w:val="0"/>
        <w:rPr>
          <w:rFonts w:ascii="Times New Roman" w:hAnsi="Times New Roman"/>
          <w:noProof/>
          <w:sz w:val="24"/>
          <w:szCs w:val="24"/>
        </w:rPr>
      </w:pPr>
      <w:r w:rsidRPr="007F1962">
        <w:rPr>
          <w:rFonts w:ascii="Times New Roman" w:hAnsi="Times New Roman"/>
          <w:b/>
          <w:bCs/>
          <w:noProof/>
          <w:sz w:val="24"/>
          <w:szCs w:val="24"/>
        </w:rPr>
        <w:t>Note:</w:t>
      </w:r>
      <w:r>
        <w:rPr>
          <w:rFonts w:ascii="Times New Roman" w:hAnsi="Times New Roman"/>
          <w:noProof/>
          <w:sz w:val="24"/>
          <w:szCs w:val="24"/>
        </w:rPr>
        <w:t xml:space="preserve"> The Applications Details page will show a header in pink letting you know that</w:t>
      </w:r>
    </w:p>
    <w:p w14:paraId="7EDC6D10" w14:textId="1279DE74" w:rsidR="007F1962" w:rsidRDefault="007F1962" w:rsidP="007F1962">
      <w:pPr>
        <w:spacing w:after="0"/>
        <w:ind w:left="1440" w:firstLine="720"/>
        <w:outlineLvl w:val="0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you are required to mark all the forms complete or the application cannot be submitted.</w:t>
      </w:r>
    </w:p>
    <w:p w14:paraId="2F272464" w14:textId="77777777" w:rsidR="007F1962" w:rsidRDefault="007F1962" w:rsidP="00404865">
      <w:pPr>
        <w:spacing w:after="0"/>
        <w:ind w:left="720" w:firstLine="720"/>
        <w:outlineLvl w:val="0"/>
        <w:rPr>
          <w:rFonts w:ascii="Times New Roman" w:hAnsi="Times New Roman"/>
          <w:noProof/>
          <w:sz w:val="24"/>
          <w:szCs w:val="24"/>
        </w:rPr>
      </w:pPr>
    </w:p>
    <w:p w14:paraId="2DF154E7" w14:textId="77777777" w:rsidR="009874E5" w:rsidRPr="00BA1620" w:rsidRDefault="009874E5" w:rsidP="009874E5">
      <w:pPr>
        <w:spacing w:after="0"/>
        <w:ind w:left="1440" w:firstLine="720"/>
        <w:outlineLvl w:val="0"/>
        <w:rPr>
          <w:rFonts w:ascii="Times New Roman" w:hAnsi="Times New Roman"/>
          <w:sz w:val="24"/>
          <w:szCs w:val="24"/>
        </w:rPr>
      </w:pPr>
    </w:p>
    <w:p w14:paraId="45A3E71B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7979CDDF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E112C44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76B2652E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252C379E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3F7DDDEE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568E48B0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076AD6AE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5B50ECB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0C6114A5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56BD7D95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76D66A4D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4593E8DC" w14:textId="77777777" w:rsidR="00A24601" w:rsidRDefault="00A24601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08B6E748" w14:textId="22E64164" w:rsidR="008A1819" w:rsidRPr="00BA1620" w:rsidRDefault="008A1819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lastRenderedPageBreak/>
        <w:t>Th</w:t>
      </w:r>
      <w:r w:rsidR="00A24601">
        <w:rPr>
          <w:rFonts w:ascii="Times New Roman" w:hAnsi="Times New Roman"/>
          <w:sz w:val="24"/>
          <w:szCs w:val="24"/>
        </w:rPr>
        <w:t>e system</w:t>
      </w:r>
      <w:r w:rsidRPr="00BA1620">
        <w:rPr>
          <w:rFonts w:ascii="Times New Roman" w:hAnsi="Times New Roman"/>
          <w:sz w:val="24"/>
          <w:szCs w:val="24"/>
        </w:rPr>
        <w:t xml:space="preserve"> </w:t>
      </w:r>
      <w:r w:rsidR="007F1962">
        <w:rPr>
          <w:rFonts w:ascii="Times New Roman" w:hAnsi="Times New Roman"/>
          <w:sz w:val="24"/>
          <w:szCs w:val="24"/>
        </w:rPr>
        <w:t>will show</w:t>
      </w:r>
      <w:r w:rsidRPr="00BA1620">
        <w:rPr>
          <w:rFonts w:ascii="Times New Roman" w:hAnsi="Times New Roman"/>
          <w:sz w:val="24"/>
          <w:szCs w:val="24"/>
        </w:rPr>
        <w:t xml:space="preserve"> </w:t>
      </w:r>
      <w:r w:rsidR="007F1962">
        <w:rPr>
          <w:rFonts w:ascii="Times New Roman" w:hAnsi="Times New Roman"/>
          <w:sz w:val="24"/>
          <w:szCs w:val="24"/>
        </w:rPr>
        <w:t xml:space="preserve">a </w:t>
      </w:r>
      <w:r w:rsidRPr="00BA1620">
        <w:rPr>
          <w:rFonts w:ascii="Times New Roman" w:hAnsi="Times New Roman"/>
          <w:sz w:val="24"/>
          <w:szCs w:val="24"/>
        </w:rPr>
        <w:t xml:space="preserve">complete listing of all application forms that are to be </w:t>
      </w:r>
      <w:r w:rsidR="0059248C" w:rsidRPr="00BA1620">
        <w:rPr>
          <w:rFonts w:ascii="Times New Roman" w:hAnsi="Times New Roman"/>
          <w:sz w:val="24"/>
          <w:szCs w:val="24"/>
        </w:rPr>
        <w:t>completed</w:t>
      </w:r>
      <w:r w:rsidRPr="00BA1620">
        <w:rPr>
          <w:rFonts w:ascii="Times New Roman" w:hAnsi="Times New Roman"/>
          <w:sz w:val="24"/>
          <w:szCs w:val="24"/>
        </w:rPr>
        <w:t xml:space="preserve"> by the applicant to </w:t>
      </w:r>
      <w:r w:rsidR="007F1962">
        <w:rPr>
          <w:rFonts w:ascii="Times New Roman" w:hAnsi="Times New Roman"/>
          <w:sz w:val="24"/>
          <w:szCs w:val="24"/>
        </w:rPr>
        <w:t>apply</w:t>
      </w:r>
      <w:r w:rsidRPr="00BA1620">
        <w:rPr>
          <w:rFonts w:ascii="Times New Roman" w:hAnsi="Times New Roman"/>
          <w:sz w:val="24"/>
          <w:szCs w:val="24"/>
        </w:rPr>
        <w:t xml:space="preserve"> </w:t>
      </w:r>
      <w:r w:rsidR="007F1962">
        <w:rPr>
          <w:rFonts w:ascii="Times New Roman" w:hAnsi="Times New Roman"/>
          <w:sz w:val="24"/>
          <w:szCs w:val="24"/>
        </w:rPr>
        <w:t xml:space="preserve">for funding in </w:t>
      </w:r>
      <w:r w:rsidRPr="00BA1620">
        <w:rPr>
          <w:rFonts w:ascii="Times New Roman" w:hAnsi="Times New Roman"/>
          <w:sz w:val="24"/>
          <w:szCs w:val="24"/>
        </w:rPr>
        <w:t>the WebGrants System.</w:t>
      </w:r>
      <w:r w:rsidR="004F012D">
        <w:rPr>
          <w:rFonts w:ascii="Times New Roman" w:hAnsi="Times New Roman"/>
          <w:sz w:val="24"/>
          <w:szCs w:val="24"/>
        </w:rPr>
        <w:t xml:space="preserve"> Click on the next form listed underneath the General Information which you just completed.</w:t>
      </w:r>
    </w:p>
    <w:p w14:paraId="6BD376CB" w14:textId="77777777" w:rsidR="008A1819" w:rsidRPr="00BA1620" w:rsidRDefault="008A1819" w:rsidP="009874E5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5FECECF5" w14:textId="4E423B2D" w:rsidR="008A1819" w:rsidRPr="00BA1620" w:rsidRDefault="009E5467" w:rsidP="009874E5">
      <w:pPr>
        <w:spacing w:after="0"/>
        <w:ind w:left="1440"/>
        <w:outlineLvl w:val="0"/>
        <w:rPr>
          <w:rFonts w:ascii="Times New Roman" w:hAnsi="Times New Roman"/>
          <w:noProof/>
        </w:rPr>
      </w:pPr>
      <w:r w:rsidRPr="00BA1620">
        <w:rPr>
          <w:rFonts w:ascii="Times New Roman" w:hAnsi="Times New Roman"/>
          <w:noProof/>
        </w:rPr>
        <w:drawing>
          <wp:inline distT="0" distB="0" distL="0" distR="0" wp14:anchorId="5DE4FCB2" wp14:editId="3C7C20EF">
            <wp:extent cx="5806440" cy="2237092"/>
            <wp:effectExtent l="19050" t="19050" r="22860" b="114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9551" cy="2242143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F4B5397" w14:textId="77777777" w:rsidR="00404865" w:rsidRPr="00BA1620" w:rsidRDefault="00404865" w:rsidP="009874E5">
      <w:pPr>
        <w:spacing w:after="0"/>
        <w:ind w:left="1440"/>
        <w:outlineLvl w:val="0"/>
        <w:rPr>
          <w:rFonts w:ascii="Times New Roman" w:hAnsi="Times New Roman"/>
          <w:noProof/>
        </w:rPr>
      </w:pPr>
    </w:p>
    <w:p w14:paraId="519894A0" w14:textId="77777777" w:rsidR="00F871E2" w:rsidRPr="00BA1620" w:rsidRDefault="00F871E2" w:rsidP="009E546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658AAE11" w14:textId="16E63471" w:rsidR="008A1819" w:rsidRDefault="008A1819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You will continue to click on each form in the Application </w:t>
      </w:r>
      <w:r w:rsidR="009E5467" w:rsidRPr="00BA1620">
        <w:rPr>
          <w:rFonts w:ascii="Times New Roman" w:hAnsi="Times New Roman"/>
          <w:sz w:val="24"/>
          <w:szCs w:val="24"/>
        </w:rPr>
        <w:t>Details</w:t>
      </w:r>
      <w:r w:rsidRPr="00BA1620">
        <w:rPr>
          <w:rFonts w:ascii="Times New Roman" w:hAnsi="Times New Roman"/>
          <w:sz w:val="24"/>
          <w:szCs w:val="24"/>
        </w:rPr>
        <w:t xml:space="preserve"> listing</w:t>
      </w:r>
      <w:r w:rsidR="0059248C" w:rsidRPr="00BA1620">
        <w:rPr>
          <w:rFonts w:ascii="Times New Roman" w:hAnsi="Times New Roman"/>
          <w:sz w:val="24"/>
          <w:szCs w:val="24"/>
        </w:rPr>
        <w:t>.</w:t>
      </w:r>
    </w:p>
    <w:p w14:paraId="1876A061" w14:textId="19F36E1A" w:rsidR="00B64213" w:rsidRDefault="00B64213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2AD38C26" w14:textId="49642592" w:rsidR="00B64213" w:rsidRPr="00B64213" w:rsidRDefault="00B64213" w:rsidP="00F871E2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B64213">
        <w:rPr>
          <w:rFonts w:ascii="Times New Roman" w:hAnsi="Times New Roman"/>
          <w:b/>
          <w:bCs/>
          <w:sz w:val="24"/>
          <w:szCs w:val="24"/>
        </w:rPr>
        <w:t xml:space="preserve">Navigating </w:t>
      </w:r>
      <w:r w:rsidR="00A961A7">
        <w:rPr>
          <w:rFonts w:ascii="Times New Roman" w:hAnsi="Times New Roman"/>
          <w:b/>
          <w:bCs/>
          <w:sz w:val="24"/>
          <w:szCs w:val="24"/>
        </w:rPr>
        <w:t xml:space="preserve"> in</w:t>
      </w:r>
      <w:proofErr w:type="gramEnd"/>
      <w:r w:rsidR="00A961A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B64213">
        <w:rPr>
          <w:rFonts w:ascii="Times New Roman" w:hAnsi="Times New Roman"/>
          <w:b/>
          <w:bCs/>
          <w:sz w:val="24"/>
          <w:szCs w:val="24"/>
        </w:rPr>
        <w:t>the WebGrants System</w:t>
      </w:r>
    </w:p>
    <w:p w14:paraId="1444AA41" w14:textId="77777777" w:rsidR="00CF4F7C" w:rsidRPr="00BA1620" w:rsidRDefault="00CF4F7C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29443E8E" w14:textId="13DBC56D" w:rsidR="00CF4F7C" w:rsidRPr="00BA1620" w:rsidRDefault="00CF4F7C" w:rsidP="00B64213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Most forms are editable by clicking </w:t>
      </w:r>
      <w:r w:rsidRPr="004F012D">
        <w:rPr>
          <w:rFonts w:ascii="Times New Roman" w:hAnsi="Times New Roman"/>
          <w:b/>
          <w:bCs/>
          <w:sz w:val="24"/>
          <w:szCs w:val="24"/>
        </w:rPr>
        <w:t>‘Edit’</w:t>
      </w:r>
      <w:r w:rsidRPr="00BA1620">
        <w:rPr>
          <w:rFonts w:ascii="Times New Roman" w:hAnsi="Times New Roman"/>
          <w:sz w:val="24"/>
          <w:szCs w:val="24"/>
        </w:rPr>
        <w:t xml:space="preserve"> at the top part of the </w:t>
      </w:r>
      <w:r w:rsidR="009E5467" w:rsidRPr="00BA1620">
        <w:rPr>
          <w:rFonts w:ascii="Times New Roman" w:hAnsi="Times New Roman"/>
          <w:sz w:val="24"/>
          <w:szCs w:val="24"/>
        </w:rPr>
        <w:t>section</w:t>
      </w:r>
      <w:r w:rsidR="004F012D">
        <w:rPr>
          <w:rFonts w:ascii="Times New Roman" w:hAnsi="Times New Roman"/>
          <w:sz w:val="24"/>
          <w:szCs w:val="24"/>
        </w:rPr>
        <w:t xml:space="preserve"> of the form</w:t>
      </w:r>
      <w:r w:rsidR="009E5467" w:rsidRPr="00BA1620">
        <w:rPr>
          <w:rFonts w:ascii="Times New Roman" w:hAnsi="Times New Roman"/>
          <w:sz w:val="24"/>
          <w:szCs w:val="24"/>
        </w:rPr>
        <w:t>.  H</w:t>
      </w:r>
      <w:r w:rsidRPr="00BA1620">
        <w:rPr>
          <w:rFonts w:ascii="Times New Roman" w:hAnsi="Times New Roman"/>
          <w:sz w:val="24"/>
          <w:szCs w:val="24"/>
        </w:rPr>
        <w:t xml:space="preserve">owever, multi-list sections are editable by clicking </w:t>
      </w:r>
      <w:r w:rsidRPr="004F012D">
        <w:rPr>
          <w:rFonts w:ascii="Times New Roman" w:hAnsi="Times New Roman"/>
          <w:b/>
          <w:bCs/>
          <w:sz w:val="24"/>
          <w:szCs w:val="24"/>
        </w:rPr>
        <w:t>‘Add’</w:t>
      </w:r>
      <w:r w:rsidRPr="00BA1620">
        <w:rPr>
          <w:rFonts w:ascii="Times New Roman" w:hAnsi="Times New Roman"/>
          <w:sz w:val="24"/>
          <w:szCs w:val="24"/>
        </w:rPr>
        <w:t xml:space="preserve"> on the sectio</w:t>
      </w:r>
      <w:r w:rsidR="009E5467" w:rsidRPr="00BA1620">
        <w:rPr>
          <w:rFonts w:ascii="Times New Roman" w:hAnsi="Times New Roman"/>
          <w:sz w:val="24"/>
          <w:szCs w:val="24"/>
        </w:rPr>
        <w:t>n</w:t>
      </w:r>
      <w:r w:rsidRPr="00BA1620">
        <w:rPr>
          <w:rFonts w:ascii="Times New Roman" w:hAnsi="Times New Roman"/>
          <w:sz w:val="24"/>
          <w:szCs w:val="24"/>
        </w:rPr>
        <w:t>.</w:t>
      </w:r>
      <w:r w:rsidR="00A961A7">
        <w:rPr>
          <w:rFonts w:ascii="Times New Roman" w:hAnsi="Times New Roman"/>
          <w:sz w:val="24"/>
          <w:szCs w:val="24"/>
        </w:rPr>
        <w:t xml:space="preserve">  If you are completing a multi-list section, you can create as many rows necessary to complete the section.  If you want to delete a </w:t>
      </w:r>
      <w:r w:rsidR="004F012D">
        <w:rPr>
          <w:rFonts w:ascii="Times New Roman" w:hAnsi="Times New Roman"/>
          <w:sz w:val="24"/>
          <w:szCs w:val="24"/>
        </w:rPr>
        <w:t>row</w:t>
      </w:r>
      <w:r w:rsidR="00A961A7">
        <w:rPr>
          <w:rFonts w:ascii="Times New Roman" w:hAnsi="Times New Roman"/>
          <w:sz w:val="24"/>
          <w:szCs w:val="24"/>
        </w:rPr>
        <w:t xml:space="preserve">, you will click on the row </w:t>
      </w:r>
      <w:r w:rsidR="008E766D">
        <w:rPr>
          <w:rFonts w:ascii="Times New Roman" w:hAnsi="Times New Roman"/>
          <w:sz w:val="24"/>
          <w:szCs w:val="24"/>
        </w:rPr>
        <w:t xml:space="preserve">and click </w:t>
      </w:r>
      <w:r w:rsidR="008E766D" w:rsidRPr="004F012D">
        <w:rPr>
          <w:rFonts w:ascii="Times New Roman" w:hAnsi="Times New Roman"/>
          <w:b/>
          <w:bCs/>
          <w:sz w:val="24"/>
          <w:szCs w:val="24"/>
        </w:rPr>
        <w:t>‘Delete’</w:t>
      </w:r>
      <w:r w:rsidR="008E766D">
        <w:rPr>
          <w:rFonts w:ascii="Times New Roman" w:hAnsi="Times New Roman"/>
          <w:sz w:val="24"/>
          <w:szCs w:val="24"/>
        </w:rPr>
        <w:t>.</w:t>
      </w:r>
    </w:p>
    <w:p w14:paraId="3141029C" w14:textId="77777777" w:rsidR="00A961A7" w:rsidRDefault="00A961A7" w:rsidP="00A961A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3A20973E" w14:textId="63939ED3" w:rsidR="00CF4F7C" w:rsidRDefault="00CF4F7C" w:rsidP="00A961A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All information must be saved by clicking </w:t>
      </w:r>
      <w:r w:rsidRPr="004609DE">
        <w:rPr>
          <w:rFonts w:ascii="Times New Roman" w:hAnsi="Times New Roman"/>
          <w:b/>
          <w:bCs/>
          <w:sz w:val="24"/>
          <w:szCs w:val="24"/>
        </w:rPr>
        <w:t>‘Save’</w:t>
      </w:r>
      <w:r w:rsidRPr="00BA1620">
        <w:rPr>
          <w:rFonts w:ascii="Times New Roman" w:hAnsi="Times New Roman"/>
          <w:sz w:val="24"/>
          <w:szCs w:val="24"/>
        </w:rPr>
        <w:t xml:space="preserve"> on the forms.  If you do not click ‘save’ and you back out of the form or section of the form, your information will be lost.</w:t>
      </w:r>
    </w:p>
    <w:p w14:paraId="71037278" w14:textId="2C4B6A98" w:rsidR="004176F9" w:rsidRDefault="004176F9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48006EEB" w14:textId="38189AC8" w:rsidR="004176F9" w:rsidRPr="007F1962" w:rsidRDefault="004176F9" w:rsidP="008E766D">
      <w:pPr>
        <w:spacing w:after="0"/>
        <w:ind w:left="1440"/>
        <w:outlineLvl w:val="0"/>
        <w:rPr>
          <w:rFonts w:ascii="Times New Roman" w:hAnsi="Times New Roman"/>
          <w:b/>
          <w:bCs/>
          <w:noProof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t>Reminder</w:t>
      </w:r>
      <w:r w:rsidRPr="00BA1620">
        <w:rPr>
          <w:rFonts w:ascii="Times New Roman" w:hAnsi="Times New Roman"/>
          <w:b/>
          <w:bCs/>
          <w:noProof/>
          <w:sz w:val="24"/>
          <w:szCs w:val="24"/>
        </w:rPr>
        <w:t>:</w:t>
      </w:r>
      <w:r w:rsidRPr="00BA1620">
        <w:rPr>
          <w:rFonts w:ascii="Times New Roman" w:hAnsi="Times New Roman"/>
          <w:noProof/>
          <w:sz w:val="24"/>
          <w:szCs w:val="24"/>
        </w:rPr>
        <w:t xml:space="preserve">  If you log out of the system at this point or any future point:  </w:t>
      </w:r>
      <w:r w:rsidRPr="007F1962">
        <w:rPr>
          <w:rFonts w:ascii="Times New Roman" w:hAnsi="Times New Roman"/>
          <w:b/>
          <w:bCs/>
          <w:noProof/>
          <w:sz w:val="24"/>
          <w:szCs w:val="24"/>
        </w:rPr>
        <w:t>DO NOT CLICK ON START A NEW APPLICATION.</w:t>
      </w:r>
    </w:p>
    <w:p w14:paraId="53AC0F74" w14:textId="77777777" w:rsidR="004176F9" w:rsidRPr="00BA1620" w:rsidRDefault="004176F9" w:rsidP="008E766D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You can click on </w:t>
      </w:r>
      <w:r w:rsidRPr="00F97CAF">
        <w:rPr>
          <w:rFonts w:ascii="Times New Roman" w:hAnsi="Times New Roman"/>
          <w:b/>
          <w:bCs/>
          <w:noProof/>
          <w:sz w:val="24"/>
          <w:szCs w:val="24"/>
        </w:rPr>
        <w:t>‘Applications’</w:t>
      </w:r>
      <w:r w:rsidRPr="00BA1620">
        <w:rPr>
          <w:rFonts w:ascii="Times New Roman" w:hAnsi="Times New Roman"/>
          <w:noProof/>
          <w:sz w:val="24"/>
          <w:szCs w:val="24"/>
        </w:rPr>
        <w:t xml:space="preserve"> from the Side Menu or;</w:t>
      </w:r>
    </w:p>
    <w:p w14:paraId="0AD9A611" w14:textId="77777777" w:rsidR="004176F9" w:rsidRPr="00BA1620" w:rsidRDefault="004176F9" w:rsidP="008E766D">
      <w:pPr>
        <w:spacing w:after="0"/>
        <w:ind w:left="1440"/>
        <w:outlineLvl w:val="0"/>
        <w:rPr>
          <w:rFonts w:ascii="Times New Roman" w:hAnsi="Times New Roman"/>
          <w:noProof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t xml:space="preserve">Click on </w:t>
      </w:r>
      <w:r w:rsidRPr="00F97CAF">
        <w:rPr>
          <w:rFonts w:ascii="Times New Roman" w:hAnsi="Times New Roman"/>
          <w:b/>
          <w:bCs/>
          <w:noProof/>
          <w:sz w:val="24"/>
          <w:szCs w:val="24"/>
        </w:rPr>
        <w:t>‘Funding Opportunities’</w:t>
      </w:r>
      <w:r w:rsidRPr="00BA1620">
        <w:rPr>
          <w:rFonts w:ascii="Times New Roman" w:hAnsi="Times New Roman"/>
          <w:noProof/>
          <w:sz w:val="24"/>
          <w:szCs w:val="24"/>
        </w:rPr>
        <w:t xml:space="preserve"> and you will see your application in the top section.</w:t>
      </w:r>
    </w:p>
    <w:p w14:paraId="64450C94" w14:textId="77777777" w:rsidR="004176F9" w:rsidRPr="00BA1620" w:rsidRDefault="004176F9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4522295" w14:textId="3D56FEDB" w:rsidR="00D91520" w:rsidRDefault="0059248C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sz w:val="24"/>
          <w:szCs w:val="24"/>
        </w:rPr>
        <w:t xml:space="preserve">Once you have </w:t>
      </w:r>
      <w:r w:rsidR="00D91520">
        <w:rPr>
          <w:rFonts w:ascii="Times New Roman" w:hAnsi="Times New Roman"/>
          <w:sz w:val="24"/>
          <w:szCs w:val="24"/>
        </w:rPr>
        <w:t xml:space="preserve">completed the entire application and </w:t>
      </w:r>
      <w:r w:rsidRPr="00BA1620">
        <w:rPr>
          <w:rFonts w:ascii="Times New Roman" w:hAnsi="Times New Roman"/>
          <w:sz w:val="24"/>
          <w:szCs w:val="24"/>
        </w:rPr>
        <w:t xml:space="preserve">marked </w:t>
      </w:r>
      <w:r w:rsidR="00D91520">
        <w:rPr>
          <w:rFonts w:ascii="Times New Roman" w:hAnsi="Times New Roman"/>
          <w:sz w:val="24"/>
          <w:szCs w:val="24"/>
        </w:rPr>
        <w:t xml:space="preserve">all forms </w:t>
      </w:r>
      <w:r w:rsidRPr="00BA1620">
        <w:rPr>
          <w:rFonts w:ascii="Times New Roman" w:hAnsi="Times New Roman"/>
          <w:sz w:val="24"/>
          <w:szCs w:val="24"/>
        </w:rPr>
        <w:t>complete, you</w:t>
      </w:r>
      <w:r w:rsidR="004609DE">
        <w:rPr>
          <w:rFonts w:ascii="Times New Roman" w:hAnsi="Times New Roman"/>
          <w:sz w:val="24"/>
          <w:szCs w:val="24"/>
        </w:rPr>
        <w:t>r</w:t>
      </w:r>
      <w:r w:rsidRPr="00BA1620">
        <w:rPr>
          <w:rFonts w:ascii="Times New Roman" w:hAnsi="Times New Roman"/>
          <w:sz w:val="24"/>
          <w:szCs w:val="24"/>
        </w:rPr>
        <w:t xml:space="preserve"> </w:t>
      </w:r>
      <w:r w:rsidR="00D91520">
        <w:rPr>
          <w:rFonts w:ascii="Times New Roman" w:hAnsi="Times New Roman"/>
          <w:sz w:val="24"/>
          <w:szCs w:val="24"/>
        </w:rPr>
        <w:t>application is ready to submit.</w:t>
      </w:r>
      <w:r w:rsidR="001250B5">
        <w:rPr>
          <w:rFonts w:ascii="Times New Roman" w:hAnsi="Times New Roman"/>
          <w:sz w:val="24"/>
          <w:szCs w:val="24"/>
        </w:rPr>
        <w:t xml:space="preserve">  You will notice that your header has turned green.</w:t>
      </w:r>
    </w:p>
    <w:p w14:paraId="22192AFB" w14:textId="77777777" w:rsidR="00D91520" w:rsidRDefault="00D91520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2472EAAC" w14:textId="64FA0984" w:rsidR="00D91520" w:rsidRDefault="00FB2ED7" w:rsidP="00F871E2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74C012A" wp14:editId="69D59DE5">
            <wp:extent cx="5844213" cy="871220"/>
            <wp:effectExtent l="19050" t="19050" r="23495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2916" cy="87848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79DB2F35" w14:textId="6B6D559F" w:rsidR="009E5467" w:rsidRDefault="00FB2ED7" w:rsidP="00F871E2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FB2ED7">
        <w:rPr>
          <w:rFonts w:ascii="Times New Roman" w:hAnsi="Times New Roman"/>
          <w:b/>
          <w:bCs/>
          <w:sz w:val="24"/>
          <w:szCs w:val="24"/>
        </w:rPr>
        <w:lastRenderedPageBreak/>
        <w:t xml:space="preserve">Submitting the </w:t>
      </w:r>
      <w:r w:rsidR="003D778D">
        <w:rPr>
          <w:rFonts w:ascii="Times New Roman" w:hAnsi="Times New Roman"/>
          <w:b/>
          <w:bCs/>
          <w:sz w:val="24"/>
          <w:szCs w:val="24"/>
        </w:rPr>
        <w:t xml:space="preserve">Completed </w:t>
      </w:r>
      <w:r w:rsidRPr="00FB2ED7">
        <w:rPr>
          <w:rFonts w:ascii="Times New Roman" w:hAnsi="Times New Roman"/>
          <w:b/>
          <w:bCs/>
          <w:sz w:val="24"/>
          <w:szCs w:val="24"/>
        </w:rPr>
        <w:t>Application</w:t>
      </w:r>
    </w:p>
    <w:p w14:paraId="5C7A9618" w14:textId="65DCEEC2" w:rsidR="003D778D" w:rsidRDefault="003D778D" w:rsidP="00F871E2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</w:p>
    <w:p w14:paraId="67C072B9" w14:textId="35AC4C3D" w:rsidR="003D778D" w:rsidRPr="00FB2ED7" w:rsidRDefault="003D778D" w:rsidP="00F871E2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3D778D">
        <w:rPr>
          <w:rFonts w:ascii="Times New Roman" w:hAnsi="Times New Roman"/>
          <w:sz w:val="24"/>
          <w:szCs w:val="24"/>
        </w:rPr>
        <w:t>Click the</w:t>
      </w:r>
      <w:r>
        <w:rPr>
          <w:rFonts w:ascii="Times New Roman" w:hAnsi="Times New Roman"/>
          <w:b/>
          <w:bCs/>
          <w:sz w:val="24"/>
          <w:szCs w:val="24"/>
        </w:rPr>
        <w:t xml:space="preserve"> ‘Submit Application’ button.</w:t>
      </w:r>
    </w:p>
    <w:p w14:paraId="089464B4" w14:textId="41FE3B0A" w:rsidR="008A1819" w:rsidRDefault="009E5467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BA162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727C620" wp14:editId="752B44AE">
            <wp:extent cx="5844213" cy="871220"/>
            <wp:effectExtent l="19050" t="19050" r="23495" b="241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2916" cy="87848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12BB4FD" w14:textId="6B00EC8B" w:rsidR="007F1962" w:rsidRDefault="007F1962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</w:p>
    <w:p w14:paraId="1D7F755A" w14:textId="0DADB73A" w:rsidR="007F1962" w:rsidRPr="00BA1620" w:rsidRDefault="004460A7" w:rsidP="009E5467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will receive a pop-up confirmation</w:t>
      </w:r>
      <w:r w:rsidR="00C8126F">
        <w:rPr>
          <w:rFonts w:ascii="Times New Roman" w:hAnsi="Times New Roman"/>
          <w:sz w:val="24"/>
          <w:szCs w:val="24"/>
        </w:rPr>
        <w:t xml:space="preserve"> informing you that once you click ‘</w:t>
      </w:r>
      <w:r w:rsidR="00C8126F" w:rsidRPr="00C8126F">
        <w:rPr>
          <w:rFonts w:ascii="Times New Roman" w:hAnsi="Times New Roman"/>
          <w:b/>
          <w:bCs/>
          <w:sz w:val="24"/>
          <w:szCs w:val="24"/>
        </w:rPr>
        <w:t>Submit’</w:t>
      </w:r>
      <w:r w:rsidR="00C8126F">
        <w:rPr>
          <w:rFonts w:ascii="Times New Roman" w:hAnsi="Times New Roman"/>
          <w:sz w:val="24"/>
          <w:szCs w:val="24"/>
        </w:rPr>
        <w:t xml:space="preserve"> the system will no longer let you edit the application.</w:t>
      </w:r>
    </w:p>
    <w:bookmarkEnd w:id="0"/>
    <w:p w14:paraId="3FE7F76D" w14:textId="2DF587F1" w:rsidR="009455E7" w:rsidRDefault="009455E7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7EC01E6C" w14:textId="77777777" w:rsidR="004460A7" w:rsidRDefault="004460A7" w:rsidP="009455E7">
      <w:pPr>
        <w:spacing w:after="0"/>
        <w:outlineLvl w:val="0"/>
        <w:rPr>
          <w:rFonts w:ascii="Times New Roman" w:hAnsi="Times New Roman"/>
          <w:noProof/>
          <w:sz w:val="24"/>
          <w:szCs w:val="24"/>
        </w:rPr>
      </w:pPr>
    </w:p>
    <w:p w14:paraId="0D0ACE03" w14:textId="66D06AD8" w:rsidR="008C2BFE" w:rsidRDefault="008C2BFE" w:rsidP="004460A7">
      <w:pPr>
        <w:spacing w:after="0"/>
        <w:jc w:val="center"/>
        <w:outlineLvl w:val="0"/>
        <w:rPr>
          <w:rFonts w:ascii="Times New Roman" w:hAnsi="Times New Roman"/>
          <w:sz w:val="24"/>
          <w:szCs w:val="24"/>
        </w:rPr>
      </w:pPr>
      <w:r w:rsidRPr="008C2BFE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134663D" wp14:editId="27EA6CD8">
            <wp:extent cx="3496164" cy="1062990"/>
            <wp:effectExtent l="0" t="0" r="952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4666" t="41359" r="15500" b="26208"/>
                    <a:stretch/>
                  </pic:blipFill>
                  <pic:spPr bwMode="auto">
                    <a:xfrm>
                      <a:off x="0" y="0"/>
                      <a:ext cx="3504567" cy="1065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FCB77" w14:textId="614D7CC1" w:rsidR="00FB1216" w:rsidRDefault="00FB1216" w:rsidP="004460A7">
      <w:pPr>
        <w:spacing w:after="0"/>
        <w:jc w:val="center"/>
        <w:outlineLvl w:val="0"/>
        <w:rPr>
          <w:rFonts w:ascii="Times New Roman" w:hAnsi="Times New Roman"/>
          <w:sz w:val="24"/>
          <w:szCs w:val="24"/>
        </w:rPr>
      </w:pPr>
    </w:p>
    <w:p w14:paraId="74B7E0DC" w14:textId="56646106" w:rsidR="00FB1216" w:rsidRDefault="00FB1216" w:rsidP="00FB1216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ready, click </w:t>
      </w:r>
      <w:r w:rsidRPr="00C8126F">
        <w:rPr>
          <w:rFonts w:ascii="Times New Roman" w:hAnsi="Times New Roman"/>
          <w:b/>
          <w:bCs/>
          <w:sz w:val="24"/>
          <w:szCs w:val="24"/>
        </w:rPr>
        <w:t>‘Submit’</w:t>
      </w:r>
      <w:r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 xml:space="preserve">  </w:t>
      </w:r>
    </w:p>
    <w:p w14:paraId="63EB10CC" w14:textId="4BF05859" w:rsidR="00FB1216" w:rsidRDefault="00FB1216" w:rsidP="00FB1216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</w:p>
    <w:p w14:paraId="5E7A19EF" w14:textId="675E7402" w:rsidR="00FB1216" w:rsidRPr="00FB1216" w:rsidRDefault="00FB1216" w:rsidP="00FB1216">
      <w:pPr>
        <w:spacing w:after="0"/>
        <w:ind w:left="1440"/>
        <w:outlineLvl w:val="0"/>
        <w:rPr>
          <w:rFonts w:ascii="Times New Roman" w:hAnsi="Times New Roman"/>
          <w:sz w:val="24"/>
          <w:szCs w:val="24"/>
        </w:rPr>
      </w:pPr>
      <w:r w:rsidRPr="00FB1216">
        <w:rPr>
          <w:rFonts w:ascii="Times New Roman" w:hAnsi="Times New Roman"/>
          <w:sz w:val="24"/>
          <w:szCs w:val="24"/>
        </w:rPr>
        <w:t>The system will take you back to you</w:t>
      </w:r>
      <w:r w:rsidR="004609DE">
        <w:rPr>
          <w:rFonts w:ascii="Times New Roman" w:hAnsi="Times New Roman"/>
          <w:sz w:val="24"/>
          <w:szCs w:val="24"/>
        </w:rPr>
        <w:t>r</w:t>
      </w:r>
      <w:r w:rsidRPr="00FB1216">
        <w:rPr>
          <w:rFonts w:ascii="Times New Roman" w:hAnsi="Times New Roman"/>
          <w:sz w:val="24"/>
          <w:szCs w:val="24"/>
        </w:rPr>
        <w:t xml:space="preserve"> Current Applications listing</w:t>
      </w:r>
      <w:r w:rsidR="002A4D47">
        <w:rPr>
          <w:rFonts w:ascii="Times New Roman" w:hAnsi="Times New Roman"/>
          <w:sz w:val="24"/>
          <w:szCs w:val="24"/>
        </w:rPr>
        <w:t xml:space="preserve"> and will show you your submitted application.</w:t>
      </w:r>
    </w:p>
    <w:p w14:paraId="39B94D84" w14:textId="39031CCB" w:rsidR="008C2BFE" w:rsidRPr="00FB1216" w:rsidRDefault="008C2BFE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47745B2E" w14:textId="66B2563C" w:rsidR="008C2BFE" w:rsidRDefault="008C2BFE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  <w:r w:rsidRPr="008C2BFE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EC3EAF3" wp14:editId="677C13EB">
            <wp:extent cx="6858000" cy="15709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19C1" w14:textId="09231FB4" w:rsidR="002A4D47" w:rsidRDefault="002A4D47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27B8642A" w14:textId="73352B4D" w:rsidR="00746FC6" w:rsidRDefault="00746FC6" w:rsidP="00746FC6">
      <w:pPr>
        <w:spacing w:after="0"/>
        <w:ind w:left="1440"/>
        <w:outlineLvl w:val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inting the Submitted </w:t>
      </w:r>
      <w:r w:rsidRPr="00FB2ED7">
        <w:rPr>
          <w:rFonts w:ascii="Times New Roman" w:hAnsi="Times New Roman"/>
          <w:b/>
          <w:bCs/>
          <w:sz w:val="24"/>
          <w:szCs w:val="24"/>
        </w:rPr>
        <w:t>Application</w:t>
      </w:r>
    </w:p>
    <w:p w14:paraId="48A61AC4" w14:textId="77777777" w:rsidR="00746FC6" w:rsidRDefault="00746FC6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</w:p>
    <w:p w14:paraId="50AB28D4" w14:textId="60B4868B" w:rsidR="00746FC6" w:rsidRDefault="00746FC6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A668E">
        <w:rPr>
          <w:rFonts w:ascii="Times New Roman" w:hAnsi="Times New Roman"/>
          <w:sz w:val="24"/>
          <w:szCs w:val="24"/>
        </w:rPr>
        <w:t>Click on your</w:t>
      </w:r>
      <w:r w:rsidR="00050C38">
        <w:rPr>
          <w:rFonts w:ascii="Times New Roman" w:hAnsi="Times New Roman"/>
          <w:sz w:val="24"/>
          <w:szCs w:val="24"/>
        </w:rPr>
        <w:t xml:space="preserve"> application </w:t>
      </w:r>
      <w:proofErr w:type="gramStart"/>
      <w:r w:rsidR="00050C38">
        <w:rPr>
          <w:rFonts w:ascii="Times New Roman" w:hAnsi="Times New Roman"/>
          <w:sz w:val="24"/>
          <w:szCs w:val="24"/>
        </w:rPr>
        <w:t xml:space="preserve">in  </w:t>
      </w:r>
      <w:r w:rsidR="00050C38" w:rsidRPr="00050C38">
        <w:rPr>
          <w:rFonts w:ascii="Times New Roman" w:hAnsi="Times New Roman"/>
          <w:b/>
          <w:bCs/>
          <w:sz w:val="24"/>
          <w:szCs w:val="24"/>
        </w:rPr>
        <w:t>‘</w:t>
      </w:r>
      <w:proofErr w:type="gramEnd"/>
      <w:r w:rsidR="00050C38" w:rsidRPr="00050C38">
        <w:rPr>
          <w:rFonts w:ascii="Times New Roman" w:hAnsi="Times New Roman"/>
          <w:b/>
          <w:bCs/>
          <w:sz w:val="24"/>
          <w:szCs w:val="24"/>
        </w:rPr>
        <w:t>Submitted’</w:t>
      </w:r>
      <w:r w:rsidR="00050C38">
        <w:rPr>
          <w:rFonts w:ascii="Times New Roman" w:hAnsi="Times New Roman"/>
          <w:sz w:val="24"/>
          <w:szCs w:val="24"/>
        </w:rPr>
        <w:t xml:space="preserve"> status.</w:t>
      </w:r>
    </w:p>
    <w:p w14:paraId="089A7B5C" w14:textId="2B4CA0E9" w:rsidR="00050C38" w:rsidRDefault="00050C38" w:rsidP="009455E7">
      <w:pPr>
        <w:spacing w:after="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C10F9">
        <w:rPr>
          <w:rFonts w:ascii="Times New Roman" w:hAnsi="Times New Roman"/>
          <w:sz w:val="24"/>
          <w:szCs w:val="24"/>
        </w:rPr>
        <w:t xml:space="preserve">Click </w:t>
      </w:r>
      <w:r w:rsidR="005C10F9" w:rsidRPr="00BD601E">
        <w:rPr>
          <w:rFonts w:ascii="Times New Roman" w:hAnsi="Times New Roman"/>
          <w:b/>
          <w:bCs/>
          <w:sz w:val="24"/>
          <w:szCs w:val="24"/>
        </w:rPr>
        <w:t>‘Print’</w:t>
      </w:r>
      <w:r w:rsidR="005C10F9">
        <w:rPr>
          <w:rFonts w:ascii="Times New Roman" w:hAnsi="Times New Roman"/>
          <w:sz w:val="24"/>
          <w:szCs w:val="24"/>
        </w:rPr>
        <w:t xml:space="preserve"> on your top menu</w:t>
      </w:r>
      <w:r w:rsidR="00BD601E">
        <w:rPr>
          <w:rFonts w:ascii="Times New Roman" w:hAnsi="Times New Roman"/>
          <w:sz w:val="24"/>
          <w:szCs w:val="24"/>
        </w:rPr>
        <w:t xml:space="preserve"> and select </w:t>
      </w:r>
      <w:r w:rsidR="00BD601E" w:rsidRPr="00BD601E">
        <w:rPr>
          <w:rFonts w:ascii="Times New Roman" w:hAnsi="Times New Roman"/>
          <w:b/>
          <w:bCs/>
          <w:sz w:val="24"/>
          <w:szCs w:val="24"/>
        </w:rPr>
        <w:t>‘</w:t>
      </w:r>
      <w:proofErr w:type="gramStart"/>
      <w:r w:rsidR="00BD601E" w:rsidRPr="00BD601E">
        <w:rPr>
          <w:rFonts w:ascii="Times New Roman" w:hAnsi="Times New Roman"/>
          <w:b/>
          <w:bCs/>
          <w:sz w:val="24"/>
          <w:szCs w:val="24"/>
        </w:rPr>
        <w:t>Send  to</w:t>
      </w:r>
      <w:proofErr w:type="gramEnd"/>
      <w:r w:rsidR="00BD601E" w:rsidRPr="00BD601E">
        <w:rPr>
          <w:rFonts w:ascii="Times New Roman" w:hAnsi="Times New Roman"/>
          <w:b/>
          <w:bCs/>
          <w:sz w:val="24"/>
          <w:szCs w:val="24"/>
        </w:rPr>
        <w:t xml:space="preserve"> Printer’</w:t>
      </w:r>
    </w:p>
    <w:p w14:paraId="2383FAF5" w14:textId="37CFE07D" w:rsidR="00AC6070" w:rsidRPr="00BA1620" w:rsidRDefault="00BD601E" w:rsidP="00BD601E">
      <w:pPr>
        <w:spacing w:after="0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When finished, c</w:t>
      </w:r>
      <w:r w:rsidR="00AC6070">
        <w:rPr>
          <w:rFonts w:ascii="Times New Roman" w:hAnsi="Times New Roman"/>
          <w:sz w:val="24"/>
          <w:szCs w:val="24"/>
        </w:rPr>
        <w:t xml:space="preserve">lick on </w:t>
      </w:r>
      <w:r w:rsidRPr="009F3C21">
        <w:rPr>
          <w:rFonts w:ascii="Times New Roman" w:hAnsi="Times New Roman"/>
          <w:b/>
          <w:bCs/>
          <w:sz w:val="24"/>
          <w:szCs w:val="24"/>
        </w:rPr>
        <w:t>‘</w:t>
      </w:r>
      <w:r w:rsidR="00AC6070" w:rsidRPr="009F3C21">
        <w:rPr>
          <w:rFonts w:ascii="Times New Roman" w:hAnsi="Times New Roman"/>
          <w:b/>
          <w:bCs/>
          <w:sz w:val="24"/>
          <w:szCs w:val="24"/>
        </w:rPr>
        <w:t>Log Out</w:t>
      </w:r>
      <w:r w:rsidRPr="009F3C21">
        <w:rPr>
          <w:rFonts w:ascii="Times New Roman" w:hAnsi="Times New Roman"/>
          <w:b/>
          <w:bCs/>
          <w:sz w:val="24"/>
          <w:szCs w:val="24"/>
        </w:rPr>
        <w:t>’</w:t>
      </w:r>
      <w:r w:rsidR="00AC6070">
        <w:rPr>
          <w:rFonts w:ascii="Times New Roman" w:hAnsi="Times New Roman"/>
          <w:sz w:val="24"/>
          <w:szCs w:val="24"/>
        </w:rPr>
        <w:t>.</w:t>
      </w:r>
      <w:bookmarkStart w:id="1" w:name="_GoBack"/>
      <w:bookmarkEnd w:id="1"/>
    </w:p>
    <w:sectPr w:rsidR="00AC6070" w:rsidRPr="00BA1620" w:rsidSect="00CD00FF">
      <w:headerReference w:type="default" r:id="rId17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64A92" w14:textId="77777777" w:rsidR="004F7743" w:rsidRDefault="004F7743" w:rsidP="00CD00FF">
      <w:pPr>
        <w:spacing w:after="0" w:line="240" w:lineRule="auto"/>
      </w:pPr>
      <w:r>
        <w:separator/>
      </w:r>
    </w:p>
  </w:endnote>
  <w:endnote w:type="continuationSeparator" w:id="0">
    <w:p w14:paraId="60944E69" w14:textId="77777777" w:rsidR="004F7743" w:rsidRDefault="004F7743" w:rsidP="00CD0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56532" w14:textId="77777777" w:rsidR="004F7743" w:rsidRDefault="004F7743" w:rsidP="00CD00FF">
      <w:pPr>
        <w:spacing w:after="0" w:line="240" w:lineRule="auto"/>
      </w:pPr>
      <w:r>
        <w:separator/>
      </w:r>
    </w:p>
  </w:footnote>
  <w:footnote w:type="continuationSeparator" w:id="0">
    <w:p w14:paraId="7E81D558" w14:textId="77777777" w:rsidR="004F7743" w:rsidRDefault="004F7743" w:rsidP="00CD00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4D53E" w14:textId="77777777" w:rsidR="00CD00FF" w:rsidRDefault="00CD00FF" w:rsidP="00CD00FF">
    <w:pPr>
      <w:pStyle w:val="Header"/>
      <w:jc w:val="center"/>
    </w:pPr>
    <w:r>
      <w:rPr>
        <w:noProof/>
      </w:rPr>
      <w:drawing>
        <wp:inline distT="0" distB="0" distL="0" distR="0" wp14:anchorId="74C89C5E" wp14:editId="4F23BAC8">
          <wp:extent cx="2735580" cy="685800"/>
          <wp:effectExtent l="19050" t="0" r="7620" b="0"/>
          <wp:docPr id="24" name="Picture 23" descr="Dulle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ulles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3558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757EB2" w14:textId="77777777" w:rsidR="00CD00FF" w:rsidRDefault="00CD00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MDW0NDQ0sTA0sTRV0lEKTi0uzszPAykwqQUAsM5pjiwAAAA="/>
  </w:docVars>
  <w:rsids>
    <w:rsidRoot w:val="00F871E2"/>
    <w:rsid w:val="000042E8"/>
    <w:rsid w:val="00005351"/>
    <w:rsid w:val="00007EE0"/>
    <w:rsid w:val="00016159"/>
    <w:rsid w:val="00021D9A"/>
    <w:rsid w:val="00030D09"/>
    <w:rsid w:val="00050C38"/>
    <w:rsid w:val="00072CC8"/>
    <w:rsid w:val="0009556A"/>
    <w:rsid w:val="000A3375"/>
    <w:rsid w:val="000A5E06"/>
    <w:rsid w:val="000A5E97"/>
    <w:rsid w:val="000A63AF"/>
    <w:rsid w:val="000D29CF"/>
    <w:rsid w:val="000E7A47"/>
    <w:rsid w:val="000F33CA"/>
    <w:rsid w:val="00103DE4"/>
    <w:rsid w:val="001078FA"/>
    <w:rsid w:val="00111D1E"/>
    <w:rsid w:val="001250B5"/>
    <w:rsid w:val="001256EB"/>
    <w:rsid w:val="00131DA8"/>
    <w:rsid w:val="00146BAF"/>
    <w:rsid w:val="00156847"/>
    <w:rsid w:val="00163547"/>
    <w:rsid w:val="00167482"/>
    <w:rsid w:val="00172FAE"/>
    <w:rsid w:val="00182005"/>
    <w:rsid w:val="0019108F"/>
    <w:rsid w:val="001A70C9"/>
    <w:rsid w:val="001B3164"/>
    <w:rsid w:val="001C2E66"/>
    <w:rsid w:val="001C6E32"/>
    <w:rsid w:val="001E6332"/>
    <w:rsid w:val="001E63DD"/>
    <w:rsid w:val="001F05D9"/>
    <w:rsid w:val="00236272"/>
    <w:rsid w:val="00240E30"/>
    <w:rsid w:val="00243E48"/>
    <w:rsid w:val="00245534"/>
    <w:rsid w:val="00245A9B"/>
    <w:rsid w:val="00254DB8"/>
    <w:rsid w:val="002638D2"/>
    <w:rsid w:val="00265D13"/>
    <w:rsid w:val="00286780"/>
    <w:rsid w:val="00290E63"/>
    <w:rsid w:val="00290F56"/>
    <w:rsid w:val="002954FB"/>
    <w:rsid w:val="002A4D47"/>
    <w:rsid w:val="002B3CCE"/>
    <w:rsid w:val="002D50D2"/>
    <w:rsid w:val="002E489B"/>
    <w:rsid w:val="003039B8"/>
    <w:rsid w:val="0031558E"/>
    <w:rsid w:val="00333CFE"/>
    <w:rsid w:val="00335765"/>
    <w:rsid w:val="00341C68"/>
    <w:rsid w:val="00343F1D"/>
    <w:rsid w:val="0034759F"/>
    <w:rsid w:val="00362583"/>
    <w:rsid w:val="00371C2B"/>
    <w:rsid w:val="00373D35"/>
    <w:rsid w:val="003879EC"/>
    <w:rsid w:val="003A5C7D"/>
    <w:rsid w:val="003B2BB4"/>
    <w:rsid w:val="003C0EEB"/>
    <w:rsid w:val="003C14C9"/>
    <w:rsid w:val="003D5441"/>
    <w:rsid w:val="003D5F71"/>
    <w:rsid w:val="003D778D"/>
    <w:rsid w:val="003F50E2"/>
    <w:rsid w:val="00404865"/>
    <w:rsid w:val="00414D87"/>
    <w:rsid w:val="004176F9"/>
    <w:rsid w:val="004208F0"/>
    <w:rsid w:val="00425573"/>
    <w:rsid w:val="00425A54"/>
    <w:rsid w:val="0044378E"/>
    <w:rsid w:val="004460A7"/>
    <w:rsid w:val="004609DE"/>
    <w:rsid w:val="00463C11"/>
    <w:rsid w:val="00465B85"/>
    <w:rsid w:val="00474F5B"/>
    <w:rsid w:val="004B7A60"/>
    <w:rsid w:val="004C120E"/>
    <w:rsid w:val="004C3652"/>
    <w:rsid w:val="004D4EED"/>
    <w:rsid w:val="004D504D"/>
    <w:rsid w:val="004E0E72"/>
    <w:rsid w:val="004F012D"/>
    <w:rsid w:val="004F2187"/>
    <w:rsid w:val="004F7743"/>
    <w:rsid w:val="00521434"/>
    <w:rsid w:val="005266DB"/>
    <w:rsid w:val="00526987"/>
    <w:rsid w:val="005368BF"/>
    <w:rsid w:val="00567B73"/>
    <w:rsid w:val="00585B50"/>
    <w:rsid w:val="0059248C"/>
    <w:rsid w:val="005C10F9"/>
    <w:rsid w:val="005E6039"/>
    <w:rsid w:val="0061074C"/>
    <w:rsid w:val="00610764"/>
    <w:rsid w:val="00635445"/>
    <w:rsid w:val="006378F1"/>
    <w:rsid w:val="006400E7"/>
    <w:rsid w:val="006454F2"/>
    <w:rsid w:val="006630E4"/>
    <w:rsid w:val="00665CFC"/>
    <w:rsid w:val="006720D0"/>
    <w:rsid w:val="006771A1"/>
    <w:rsid w:val="00682980"/>
    <w:rsid w:val="00683ED8"/>
    <w:rsid w:val="00685A8B"/>
    <w:rsid w:val="006A4F3B"/>
    <w:rsid w:val="006B6FA5"/>
    <w:rsid w:val="006D34A5"/>
    <w:rsid w:val="006E6C89"/>
    <w:rsid w:val="006F5BFB"/>
    <w:rsid w:val="006F688F"/>
    <w:rsid w:val="0072475B"/>
    <w:rsid w:val="00735C93"/>
    <w:rsid w:val="00743BA9"/>
    <w:rsid w:val="00743EAD"/>
    <w:rsid w:val="00745A85"/>
    <w:rsid w:val="00746FC6"/>
    <w:rsid w:val="0075508E"/>
    <w:rsid w:val="00777C04"/>
    <w:rsid w:val="00780AC0"/>
    <w:rsid w:val="007B2E14"/>
    <w:rsid w:val="007C28EB"/>
    <w:rsid w:val="007D0F51"/>
    <w:rsid w:val="007E2589"/>
    <w:rsid w:val="007E4B5B"/>
    <w:rsid w:val="007F1962"/>
    <w:rsid w:val="008139A6"/>
    <w:rsid w:val="00834F32"/>
    <w:rsid w:val="00835F0B"/>
    <w:rsid w:val="0083639C"/>
    <w:rsid w:val="00850813"/>
    <w:rsid w:val="00855F8D"/>
    <w:rsid w:val="00863D4C"/>
    <w:rsid w:val="008753BF"/>
    <w:rsid w:val="00876F5F"/>
    <w:rsid w:val="008773B3"/>
    <w:rsid w:val="00884A76"/>
    <w:rsid w:val="00885E3B"/>
    <w:rsid w:val="0088689A"/>
    <w:rsid w:val="008A1819"/>
    <w:rsid w:val="008A668E"/>
    <w:rsid w:val="008C2BFE"/>
    <w:rsid w:val="008C5DDC"/>
    <w:rsid w:val="008D15FA"/>
    <w:rsid w:val="008E5513"/>
    <w:rsid w:val="008E62D5"/>
    <w:rsid w:val="008E766D"/>
    <w:rsid w:val="009455E7"/>
    <w:rsid w:val="00956AA9"/>
    <w:rsid w:val="0096647E"/>
    <w:rsid w:val="00966E95"/>
    <w:rsid w:val="009709EF"/>
    <w:rsid w:val="009874E5"/>
    <w:rsid w:val="009A4678"/>
    <w:rsid w:val="009B6FBC"/>
    <w:rsid w:val="009E17EA"/>
    <w:rsid w:val="009E2B2E"/>
    <w:rsid w:val="009E36CE"/>
    <w:rsid w:val="009E3CDD"/>
    <w:rsid w:val="009E5467"/>
    <w:rsid w:val="009F3C21"/>
    <w:rsid w:val="009F5F88"/>
    <w:rsid w:val="00A0683F"/>
    <w:rsid w:val="00A24601"/>
    <w:rsid w:val="00A4387E"/>
    <w:rsid w:val="00A610B7"/>
    <w:rsid w:val="00A622D7"/>
    <w:rsid w:val="00A72A01"/>
    <w:rsid w:val="00A738B0"/>
    <w:rsid w:val="00A753D7"/>
    <w:rsid w:val="00A81167"/>
    <w:rsid w:val="00A81711"/>
    <w:rsid w:val="00A961A7"/>
    <w:rsid w:val="00AC1A12"/>
    <w:rsid w:val="00AC6070"/>
    <w:rsid w:val="00AC7785"/>
    <w:rsid w:val="00B17F3B"/>
    <w:rsid w:val="00B31B36"/>
    <w:rsid w:val="00B542AD"/>
    <w:rsid w:val="00B578F4"/>
    <w:rsid w:val="00B64213"/>
    <w:rsid w:val="00B6498C"/>
    <w:rsid w:val="00B8060D"/>
    <w:rsid w:val="00B86E8A"/>
    <w:rsid w:val="00B874DB"/>
    <w:rsid w:val="00B94C47"/>
    <w:rsid w:val="00BA0408"/>
    <w:rsid w:val="00BA1620"/>
    <w:rsid w:val="00BA35C2"/>
    <w:rsid w:val="00BC5AE5"/>
    <w:rsid w:val="00BD601E"/>
    <w:rsid w:val="00BE113C"/>
    <w:rsid w:val="00BE6F30"/>
    <w:rsid w:val="00BF1E58"/>
    <w:rsid w:val="00C07F6A"/>
    <w:rsid w:val="00C1789C"/>
    <w:rsid w:val="00C50968"/>
    <w:rsid w:val="00C570DE"/>
    <w:rsid w:val="00C572AD"/>
    <w:rsid w:val="00C62E2F"/>
    <w:rsid w:val="00C642AA"/>
    <w:rsid w:val="00C7649E"/>
    <w:rsid w:val="00C8126F"/>
    <w:rsid w:val="00C83669"/>
    <w:rsid w:val="00CA189E"/>
    <w:rsid w:val="00CA30EE"/>
    <w:rsid w:val="00CB5EC4"/>
    <w:rsid w:val="00CD00FF"/>
    <w:rsid w:val="00CE7E4B"/>
    <w:rsid w:val="00CF4F7C"/>
    <w:rsid w:val="00D326AD"/>
    <w:rsid w:val="00D42A01"/>
    <w:rsid w:val="00D44E77"/>
    <w:rsid w:val="00D47E0E"/>
    <w:rsid w:val="00D72014"/>
    <w:rsid w:val="00D82F2A"/>
    <w:rsid w:val="00D86761"/>
    <w:rsid w:val="00D878D7"/>
    <w:rsid w:val="00D91520"/>
    <w:rsid w:val="00D97A47"/>
    <w:rsid w:val="00DC40D1"/>
    <w:rsid w:val="00DE032A"/>
    <w:rsid w:val="00DF4452"/>
    <w:rsid w:val="00E14AF4"/>
    <w:rsid w:val="00E57B0B"/>
    <w:rsid w:val="00E60DD2"/>
    <w:rsid w:val="00E71DE8"/>
    <w:rsid w:val="00E82B3B"/>
    <w:rsid w:val="00E915FB"/>
    <w:rsid w:val="00E95A5B"/>
    <w:rsid w:val="00EC747B"/>
    <w:rsid w:val="00ED2AB9"/>
    <w:rsid w:val="00EF3C52"/>
    <w:rsid w:val="00EF7993"/>
    <w:rsid w:val="00F03C0E"/>
    <w:rsid w:val="00F13332"/>
    <w:rsid w:val="00F15617"/>
    <w:rsid w:val="00F233EF"/>
    <w:rsid w:val="00F24C99"/>
    <w:rsid w:val="00F421E2"/>
    <w:rsid w:val="00F43BB8"/>
    <w:rsid w:val="00F5585A"/>
    <w:rsid w:val="00F569F4"/>
    <w:rsid w:val="00F655CC"/>
    <w:rsid w:val="00F7114B"/>
    <w:rsid w:val="00F764A9"/>
    <w:rsid w:val="00F76DD2"/>
    <w:rsid w:val="00F86EBE"/>
    <w:rsid w:val="00F871E2"/>
    <w:rsid w:val="00F97CAF"/>
    <w:rsid w:val="00FB0958"/>
    <w:rsid w:val="00FB1216"/>
    <w:rsid w:val="00FB1684"/>
    <w:rsid w:val="00FB2CB2"/>
    <w:rsid w:val="00FB2ED7"/>
    <w:rsid w:val="00FC0188"/>
    <w:rsid w:val="00FC3067"/>
    <w:rsid w:val="00FC35DF"/>
    <w:rsid w:val="00FC655A"/>
    <w:rsid w:val="00FD0453"/>
    <w:rsid w:val="00FE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89053"/>
  <w15:docId w15:val="{5A3F600D-D530-4EB3-B8B0-C59254064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1E2"/>
    <w:pPr>
      <w:spacing w:after="200" w:line="276" w:lineRule="auto"/>
      <w:ind w:left="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71E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1E2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D0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0F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D0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0FF"/>
    <w:rPr>
      <w:rFonts w:ascii="Calibri" w:eastAsia="Calibri" w:hAnsi="Calibri" w:cs="Times New Roman"/>
    </w:rPr>
  </w:style>
  <w:style w:type="paragraph" w:customStyle="1" w:styleId="Standard">
    <w:name w:val="Standard"/>
    <w:rsid w:val="007F1962"/>
    <w:pPr>
      <w:widowControl w:val="0"/>
      <w:suppressAutoHyphens/>
      <w:autoSpaceDN w:val="0"/>
      <w:ind w:left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customXml" Target="../customXml/item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22C07FA27827458AA5D61B0BC1A66D" ma:contentTypeVersion="14" ma:contentTypeDescription="Create a new document." ma:contentTypeScope="" ma:versionID="8298dc3d12f7f16b837c9b2cd5ccf75f">
  <xsd:schema xmlns:xsd="http://www.w3.org/2001/XMLSchema" xmlns:xs="http://www.w3.org/2001/XMLSchema" xmlns:p="http://schemas.microsoft.com/office/2006/metadata/properties" xmlns:ns2="9afd0b30-9f70-4771-9d77-11b312ea7c49" xmlns:ns3="770b0849-1567-42a8-9e8c-3e26d18d1bf0" targetNamespace="http://schemas.microsoft.com/office/2006/metadata/properties" ma:root="true" ma:fieldsID="83d7ceba99c11db8677b8bd300e68c06" ns2:_="" ns3:_="">
    <xsd:import namespace="9afd0b30-9f70-4771-9d77-11b312ea7c49"/>
    <xsd:import namespace="770b0849-1567-42a8-9e8c-3e26d18d1b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d0b30-9f70-4771-9d77-11b312ea7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b0849-1567-42a8-9e8c-3e26d18d1b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07DEFE-C6D3-4A25-89AB-DE8749C496F4}"/>
</file>

<file path=customXml/itemProps2.xml><?xml version="1.0" encoding="utf-8"?>
<ds:datastoreItem xmlns:ds="http://schemas.openxmlformats.org/officeDocument/2006/customXml" ds:itemID="{39404627-F330-4056-9AF6-EFE5A6E607C5}"/>
</file>

<file path=customXml/itemProps3.xml><?xml version="1.0" encoding="utf-8"?>
<ds:datastoreItem xmlns:ds="http://schemas.openxmlformats.org/officeDocument/2006/customXml" ds:itemID="{F3D99BB9-9DFC-4A4C-8DF9-A8293D8DE0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7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a Malone</dc:creator>
  <cp:lastModifiedBy>Tena Malone</cp:lastModifiedBy>
  <cp:revision>16</cp:revision>
  <cp:lastPrinted>2015-06-05T20:01:00Z</cp:lastPrinted>
  <dcterms:created xsi:type="dcterms:W3CDTF">2019-09-20T20:48:00Z</dcterms:created>
  <dcterms:modified xsi:type="dcterms:W3CDTF">2020-03-2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22C07FA27827458AA5D61B0BC1A66D</vt:lpwstr>
  </property>
</Properties>
</file>